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Pr="003142A4" w:rsidR="00A721F6" w:rsidP="00685974" w:rsidRDefault="00FF22C3" w14:paraId="0CC727C5" w14:textId="77777777">
      <w:pPr>
        <w:spacing w:after="240"/>
        <w:rPr>
          <w:b/>
          <w:sz w:val="28"/>
        </w:rPr>
      </w:pPr>
      <w:r>
        <w:rPr>
          <w:b/>
          <w:sz w:val="28"/>
        </w:rPr>
        <w:t xml:space="preserve">Protocol: </w:t>
      </w:r>
      <w:r w:rsidRPr="003142A4" w:rsidR="003142A4">
        <w:rPr>
          <w:b/>
          <w:sz w:val="28"/>
        </w:rPr>
        <w:t>Temperature Controller</w:t>
      </w:r>
      <w:r>
        <w:rPr>
          <w:b/>
          <w:sz w:val="28"/>
        </w:rPr>
        <w:t xml:space="preserve"> Use</w:t>
      </w:r>
    </w:p>
    <w:p w:rsidR="003142A4" w:rsidP="00685974" w:rsidRDefault="0065104B" w14:paraId="27DBE4DA" w14:textId="77777777">
      <w:pPr>
        <w:spacing w:after="240"/>
      </w:pPr>
      <w:r>
        <w:t xml:space="preserve">Last update: Faruk Moonschi 09 Dec 2020 </w:t>
      </w:r>
    </w:p>
    <w:p w:rsidRPr="0065104B" w:rsidR="0065104B" w:rsidP="00685974" w:rsidRDefault="0065104B" w14:paraId="340E68D2" w14:textId="77777777">
      <w:pPr>
        <w:spacing w:after="240"/>
        <w:rPr>
          <w:b/>
          <w:sz w:val="28"/>
        </w:rPr>
      </w:pPr>
      <w:r w:rsidRPr="0065104B">
        <w:rPr>
          <w:b/>
          <w:sz w:val="28"/>
        </w:rPr>
        <w:t xml:space="preserve">Overview: </w:t>
      </w:r>
    </w:p>
    <w:p w:rsidR="0065104B" w:rsidP="00685974" w:rsidRDefault="0065104B" w14:paraId="2A615550" w14:textId="503F138C">
      <w:pPr>
        <w:pStyle w:val="ListParagraph"/>
        <w:numPr>
          <w:ilvl w:val="0"/>
          <w:numId w:val="2"/>
        </w:numPr>
        <w:spacing w:after="240"/>
        <w:contextualSpacing w:val="0"/>
      </w:pPr>
      <w:r>
        <w:t>This protocol is intended to give you an idea on</w:t>
      </w:r>
    </w:p>
    <w:p w:rsidR="0065104B" w:rsidP="1B719AA6" w:rsidRDefault="0A013D70" w14:paraId="7153AF92" w14:textId="3B9E4272">
      <w:pPr>
        <w:pStyle w:val="ListParagraph"/>
        <w:numPr>
          <w:ilvl w:val="1"/>
          <w:numId w:val="2"/>
        </w:numPr>
        <w:spacing w:after="240"/>
        <w:contextualSpacing w:val="0"/>
      </w:pPr>
      <w:r>
        <w:t xml:space="preserve">How our temperature controller works </w:t>
      </w:r>
    </w:p>
    <w:p w:rsidR="0065104B" w:rsidP="1B719AA6" w:rsidRDefault="0065104B" w14:paraId="46355CA0" w14:textId="6F721EF2">
      <w:pPr>
        <w:pStyle w:val="ListParagraph"/>
        <w:numPr>
          <w:ilvl w:val="1"/>
          <w:numId w:val="2"/>
        </w:numPr>
        <w:spacing w:after="240"/>
        <w:contextualSpacing w:val="0"/>
      </w:pPr>
      <w:r>
        <w:t xml:space="preserve"> how you can use it </w:t>
      </w:r>
      <w:r w:rsidR="441E5177">
        <w:t>for a target (aka set) temperature</w:t>
      </w:r>
    </w:p>
    <w:p w:rsidR="0065104B" w:rsidP="00685974" w:rsidRDefault="0065104B" w14:paraId="672A6659" w14:textId="77777777">
      <w:pPr>
        <w:pStyle w:val="ListParagraph"/>
        <w:spacing w:after="240"/>
        <w:contextualSpacing w:val="0"/>
      </w:pPr>
    </w:p>
    <w:p w:rsidRPr="0065104B" w:rsidR="0065104B" w:rsidP="00685974" w:rsidRDefault="0065104B" w14:paraId="0FD055FA" w14:textId="77777777">
      <w:pPr>
        <w:spacing w:after="240"/>
        <w:rPr>
          <w:b/>
          <w:sz w:val="28"/>
        </w:rPr>
      </w:pPr>
      <w:r w:rsidRPr="0065104B">
        <w:rPr>
          <w:b/>
          <w:sz w:val="28"/>
        </w:rPr>
        <w:t xml:space="preserve">Protocol: </w:t>
      </w:r>
    </w:p>
    <w:p w:rsidR="003142A4" w:rsidP="00685974" w:rsidRDefault="00FF22C3" w14:paraId="3729BF74" w14:textId="0C23039B">
      <w:pPr>
        <w:spacing w:after="240"/>
      </w:pPr>
      <w:r>
        <w:t xml:space="preserve">Use the following steps </w:t>
      </w:r>
      <w:r w:rsidR="2FB9BEB6">
        <w:t>in</w:t>
      </w:r>
      <w:r>
        <w:t xml:space="preserve"> the Wildcat setup  </w:t>
      </w:r>
    </w:p>
    <w:p w:rsidR="003142A4" w:rsidP="45E1D787" w:rsidRDefault="003142A4" w14:paraId="7D78CFC4" w14:textId="5F7A87A8">
      <w:pPr>
        <w:pStyle w:val="ListParagraph"/>
        <w:numPr>
          <w:ilvl w:val="0"/>
          <w:numId w:val="1"/>
        </w:numPr>
        <w:spacing w:after="240"/>
        <w:contextualSpacing w:val="0"/>
        <w:rPr>
          <w:rFonts w:eastAsiaTheme="minorEastAsia"/>
        </w:rPr>
      </w:pPr>
      <w:r w:rsidRPr="1B719AA6">
        <w:rPr>
          <w:b/>
          <w:bCs/>
          <w:u w:val="single"/>
        </w:rPr>
        <w:t>Set</w:t>
      </w:r>
      <w:r w:rsidRPr="1B719AA6" w:rsidR="00685974">
        <w:rPr>
          <w:b/>
          <w:bCs/>
          <w:u w:val="single"/>
        </w:rPr>
        <w:t xml:space="preserve"> </w:t>
      </w:r>
      <w:r w:rsidRPr="1B719AA6">
        <w:rPr>
          <w:b/>
          <w:bCs/>
          <w:u w:val="single"/>
        </w:rPr>
        <w:t>up the room temperature</w:t>
      </w:r>
      <w:r w:rsidRPr="1B719AA6" w:rsidR="00F81BAD">
        <w:rPr>
          <w:b/>
          <w:bCs/>
          <w:u w:val="single"/>
        </w:rPr>
        <w:t>:</w:t>
      </w:r>
      <w:r>
        <w:t xml:space="preserve"> If you are using a temperature </w:t>
      </w:r>
      <w:r w:rsidR="004225EB">
        <w:t>that</w:t>
      </w:r>
      <w:r>
        <w:t xml:space="preserve"> is too close or too far away from the room temperature, you will need to change the room temperature first.</w:t>
      </w:r>
      <w:r w:rsidR="02C336A9">
        <w:t xml:space="preserve"> </w:t>
      </w:r>
      <w:r>
        <w:t xml:space="preserve">For example, if the room temperature of the lab is 20 </w:t>
      </w:r>
      <w:r w:rsidRPr="1B719AA6">
        <w:t>°</w:t>
      </w:r>
      <w:r>
        <w:t xml:space="preserve">C and you are trying to use 22 </w:t>
      </w:r>
      <w:r w:rsidRPr="1B719AA6">
        <w:t>°</w:t>
      </w:r>
      <w:r>
        <w:t xml:space="preserve">C </w:t>
      </w:r>
      <w:r w:rsidR="3AE09A92">
        <w:t>as your experimental temperature</w:t>
      </w:r>
      <w:r>
        <w:t>, you need to either cool down or heat up the room to get</w:t>
      </w:r>
      <w:r w:rsidR="0065104B">
        <w:t xml:space="preserve"> about 4 C temperature difference</w:t>
      </w:r>
      <w:r>
        <w:t xml:space="preserve">. Similarly, if the room temperature is 20 </w:t>
      </w:r>
      <w:r w:rsidRPr="1B719AA6" w:rsidR="39C6861C">
        <w:t>°</w:t>
      </w:r>
      <w:r>
        <w:t xml:space="preserve">C and you need to run experiments at 37 </w:t>
      </w:r>
      <w:r w:rsidRPr="1B719AA6" w:rsidR="74B5C6A7">
        <w:t>°</w:t>
      </w:r>
      <w:r>
        <w:t xml:space="preserve">C, try to heat up the room to 24 </w:t>
      </w:r>
      <w:r w:rsidRPr="1B719AA6" w:rsidR="55783B38">
        <w:t>°</w:t>
      </w:r>
      <w:r>
        <w:t>C, this will lower the temperature gap and will be easy to reach and maintain stage’s temperature</w:t>
      </w:r>
      <w:r w:rsidR="0065104B">
        <w:t>. So, use the room’s thermostat to adjust the temperature and w</w:t>
      </w:r>
      <w:r w:rsidR="2561F35B">
        <w:t>ear</w:t>
      </w:r>
      <w:r w:rsidR="0065104B">
        <w:t xml:space="preserve"> appropriate clothing for your comfort. </w:t>
      </w:r>
    </w:p>
    <w:p w:rsidR="19935040" w:rsidP="1B719AA6" w:rsidRDefault="19935040" w14:paraId="4FD7E44C" w14:textId="06B84CBC">
      <w:pPr>
        <w:pStyle w:val="ListParagraph"/>
        <w:numPr>
          <w:ilvl w:val="0"/>
          <w:numId w:val="1"/>
        </w:numPr>
        <w:spacing w:after="240"/>
        <w:rPr>
          <w:b/>
          <w:bCs/>
        </w:rPr>
      </w:pPr>
      <w:r w:rsidRPr="1B719AA6">
        <w:rPr>
          <w:b/>
          <w:bCs/>
          <w:u w:val="single"/>
        </w:rPr>
        <w:t>Connect the DC output wire and the thermocouple to the stage:</w:t>
      </w:r>
      <w:r>
        <w:t xml:space="preserve"> </w:t>
      </w:r>
      <w:r w:rsidR="4898465E">
        <w:t xml:space="preserve">The DC output is connected to a black and a red wire. The red </w:t>
      </w:r>
      <w:proofErr w:type="spellStart"/>
      <w:r w:rsidR="4898465E">
        <w:t>wire</w:t>
      </w:r>
      <w:proofErr w:type="spellEnd"/>
      <w:r w:rsidR="4898465E">
        <w:t xml:space="preserve"> is connected to a </w:t>
      </w:r>
      <w:r w:rsidR="0DE52183">
        <w:t xml:space="preserve">red </w:t>
      </w:r>
      <w:r w:rsidR="0F58C3AB">
        <w:t xml:space="preserve">male socket and the black wire is connected to black male </w:t>
      </w:r>
      <w:r w:rsidR="2707E0EA">
        <w:t>connectors</w:t>
      </w:r>
      <w:r w:rsidR="0F58C3AB">
        <w:t xml:space="preserve">. </w:t>
      </w:r>
      <w:r w:rsidR="4DFDA8DC">
        <w:t>For cooling the stage, you need to connect the red male connector to the red female connector located on the stage and the black male to the black female.</w:t>
      </w:r>
    </w:p>
    <w:p w:rsidR="19935040" w:rsidP="1B719AA6" w:rsidRDefault="257747EF" w14:paraId="73816EE9" w14:textId="6BF63D27">
      <w:pPr>
        <w:spacing w:after="240"/>
        <w:ind w:left="720"/>
      </w:pPr>
      <w:r>
        <w:t xml:space="preserve">A thermocouple is connected to the SOLO temperature controller at one end. You will need to connect the other end of the thermocouple to the stage. </w:t>
      </w:r>
    </w:p>
    <w:p w:rsidR="19935040" w:rsidP="1B719AA6" w:rsidRDefault="19935040" w14:paraId="74B3D493" w14:textId="563C3D31">
      <w:pPr>
        <w:spacing w:after="240"/>
      </w:pPr>
    </w:p>
    <w:p w:rsidR="45E1D787" w:rsidP="45E1D787" w:rsidRDefault="45E1D787" w14:paraId="4C47C0F2" w14:textId="09E0B9C3">
      <w:pPr>
        <w:spacing w:after="240"/>
      </w:pPr>
    </w:p>
    <w:p w:rsidR="7B6A29F1" w:rsidP="45E1D787" w:rsidRDefault="7B6A29F1" w14:paraId="76872865" w14:textId="29CD19C2" w14:noSpellErr="1">
      <w:pPr>
        <w:spacing w:after="240"/>
        <w:ind w:left="1440"/>
      </w:pPr>
      <w:r w:rsidR="7B6A29F1">
        <w:drawing>
          <wp:inline wp14:editId="5DA42958" wp14:anchorId="53E6165C">
            <wp:extent cx="3114698" cy="2076511"/>
            <wp:effectExtent l="0" t="0" r="0" b="0"/>
            <wp:docPr id="632824732" name="Picture 632824732" title=""/>
            <wp:cNvGraphicFramePr>
              <a:graphicFrameLocks noChangeAspect="1"/>
            </wp:cNvGraphicFramePr>
            <a:graphic>
              <a:graphicData uri="http://schemas.openxmlformats.org/drawingml/2006/picture">
                <pic:pic>
                  <pic:nvPicPr>
                    <pic:cNvPr id="0" name="Picture 632824732"/>
                    <pic:cNvPicPr/>
                  </pic:nvPicPr>
                  <pic:blipFill>
                    <a:blip r:embed="Rc73673b8a54e4c8b">
                      <a:extLst xmlns:a="http://schemas.openxmlformats.org/drawingml/2006/main">
                        <a:ext uri="{28A0092B-C50C-407E-A947-70E740481C1C}">
                          <a14:useLocalDpi xmlns:a14="http://schemas.microsoft.com/office/drawing/2010/main" val="0"/>
                        </a:ext>
                      </a:extLst>
                    </a:blip>
                    <a:srcRect l="5833" t="25416" r="3333" b="29166"/>
                    <a:stretch>
                      <a:fillRect/>
                    </a:stretch>
                  </pic:blipFill>
                  <pic:spPr>
                    <a:xfrm rot="0" flipH="0" flipV="0">
                      <a:off x="0" y="0"/>
                      <a:ext cx="3114698" cy="2076511"/>
                    </a:xfrm>
                    <a:prstGeom prst="rect">
                      <a:avLst/>
                    </a:prstGeom>
                  </pic:spPr>
                </pic:pic>
              </a:graphicData>
            </a:graphic>
          </wp:inline>
        </w:drawing>
      </w:r>
    </w:p>
    <w:p w:rsidR="7B6A29F1" w:rsidP="45E1D787" w:rsidRDefault="7B6A29F1" w14:paraId="0F20982E" w14:textId="5BBE71E1">
      <w:pPr>
        <w:spacing w:after="240"/>
        <w:ind w:left="1440"/>
      </w:pPr>
      <w:r>
        <w:t xml:space="preserve">Figure: </w:t>
      </w:r>
      <w:r w:rsidR="3F4F7648">
        <w:t>The AC to</w:t>
      </w:r>
      <w:r>
        <w:t xml:space="preserve"> DC </w:t>
      </w:r>
      <w:r w:rsidR="124B496B">
        <w:t>converter</w:t>
      </w:r>
      <w:r>
        <w:t xml:space="preserve">. This </w:t>
      </w:r>
      <w:r w:rsidR="43D63805">
        <w:t xml:space="preserve">converter </w:t>
      </w:r>
      <w:r>
        <w:t>is opened and close</w:t>
      </w:r>
      <w:r w:rsidR="767AC07B">
        <w:t>d</w:t>
      </w:r>
      <w:r>
        <w:t xml:space="preserve"> by the SOLO controller to control the stage temperature</w:t>
      </w:r>
      <w:r w:rsidR="7E876134">
        <w:t xml:space="preserve">. </w:t>
      </w:r>
    </w:p>
    <w:p w:rsidR="45E1D787" w:rsidP="45E1D787" w:rsidRDefault="45E1D787" w14:paraId="6E644830" w14:textId="6591B184">
      <w:pPr>
        <w:spacing w:after="240"/>
      </w:pPr>
    </w:p>
    <w:p w:rsidR="7E876134" w:rsidP="45E1D787" w:rsidRDefault="7E876134" w14:paraId="34EC06C6" w14:textId="769379CA" w14:noSpellErr="1">
      <w:pPr>
        <w:spacing w:after="240"/>
        <w:ind w:left="2160"/>
      </w:pPr>
      <w:r w:rsidR="7E876134">
        <w:drawing>
          <wp:inline wp14:editId="3DBB0982" wp14:anchorId="6C2C89B5">
            <wp:extent cx="2518086" cy="3819593"/>
            <wp:effectExtent l="0" t="0" r="0" b="0"/>
            <wp:docPr id="490816361" name="Picture 490816361" title=""/>
            <wp:cNvGraphicFramePr>
              <a:graphicFrameLocks noChangeAspect="1"/>
            </wp:cNvGraphicFramePr>
            <a:graphic>
              <a:graphicData uri="http://schemas.openxmlformats.org/drawingml/2006/picture">
                <pic:pic>
                  <pic:nvPicPr>
                    <pic:cNvPr id="0" name="Picture 490816361"/>
                    <pic:cNvPicPr/>
                  </pic:nvPicPr>
                  <pic:blipFill>
                    <a:blip r:embed="R959d7dc6dd6a4a9e">
                      <a:extLst xmlns:a="http://schemas.openxmlformats.org/drawingml/2006/main">
                        <a:ext uri="{28A0092B-C50C-407E-A947-70E740481C1C}">
                          <a14:useLocalDpi xmlns:a14="http://schemas.microsoft.com/office/drawing/2010/main" val="0"/>
                        </a:ext>
                      </a:extLst>
                    </a:blip>
                    <a:srcRect l="16111" t="17083" r="34444" b="26666"/>
                    <a:stretch>
                      <a:fillRect/>
                    </a:stretch>
                  </pic:blipFill>
                  <pic:spPr>
                    <a:xfrm rot="0" flipH="0" flipV="0">
                      <a:off x="0" y="0"/>
                      <a:ext cx="2518086" cy="3819593"/>
                    </a:xfrm>
                    <a:prstGeom prst="rect">
                      <a:avLst/>
                    </a:prstGeom>
                  </pic:spPr>
                </pic:pic>
              </a:graphicData>
            </a:graphic>
          </wp:inline>
        </w:drawing>
      </w:r>
    </w:p>
    <w:p w:rsidR="7E876134" w:rsidP="1B719AA6" w:rsidRDefault="7E876134" w14:paraId="10850C36" w14:textId="422AB7C7">
      <w:pPr>
        <w:spacing w:after="240"/>
        <w:ind w:left="1440"/>
      </w:pPr>
      <w:r>
        <w:t>Figure: The black and red male connectors</w:t>
      </w:r>
      <w:r w:rsidR="6E429E2F">
        <w:t xml:space="preserve"> (from the AC to DC converter)</w:t>
      </w:r>
      <w:r>
        <w:t xml:space="preserve"> are being </w:t>
      </w:r>
      <w:proofErr w:type="gramStart"/>
      <w:r>
        <w:t>connected</w:t>
      </w:r>
      <w:proofErr w:type="gramEnd"/>
      <w:r>
        <w:t xml:space="preserve"> to the black and red female connectors</w:t>
      </w:r>
      <w:r w:rsidR="54A703D5">
        <w:t xml:space="preserve"> (located on the stage)</w:t>
      </w:r>
      <w:r>
        <w:t xml:space="preserve">. </w:t>
      </w:r>
    </w:p>
    <w:p w:rsidR="79A6EF20" w:rsidP="45E1D787" w:rsidRDefault="79A6EF20" w14:paraId="12CB77E5" w14:textId="151E581E" w14:noSpellErr="1">
      <w:pPr>
        <w:spacing w:after="240"/>
        <w:ind w:left="720"/>
      </w:pPr>
      <w:r w:rsidR="79A6EF20">
        <w:drawing>
          <wp:inline wp14:editId="0A6CF37B" wp14:anchorId="33B21C76">
            <wp:extent cx="4162456" cy="2749139"/>
            <wp:effectExtent l="0" t="0" r="0" b="0"/>
            <wp:docPr id="390978586" name="Picture 390978586" title=""/>
            <wp:cNvGraphicFramePr>
              <a:graphicFrameLocks noChangeAspect="1"/>
            </wp:cNvGraphicFramePr>
            <a:graphic>
              <a:graphicData uri="http://schemas.openxmlformats.org/drawingml/2006/picture">
                <pic:pic>
                  <pic:nvPicPr>
                    <pic:cNvPr id="0" name="Picture 390978586"/>
                    <pic:cNvPicPr/>
                  </pic:nvPicPr>
                  <pic:blipFill>
                    <a:blip r:embed="R13533ce0f34241bd">
                      <a:extLst xmlns:a="http://schemas.openxmlformats.org/drawingml/2006/main">
                        <a:ext uri="{28A0092B-C50C-407E-A947-70E740481C1C}">
                          <a14:useLocalDpi xmlns:a14="http://schemas.microsoft.com/office/drawing/2010/main" val="0"/>
                        </a:ext>
                      </a:extLst>
                    </a:blip>
                    <a:srcRect l="15555" t="31666" r="10000" b="31458"/>
                    <a:stretch>
                      <a:fillRect/>
                    </a:stretch>
                  </pic:blipFill>
                  <pic:spPr>
                    <a:xfrm rot="0" flipH="0" flipV="0">
                      <a:off x="0" y="0"/>
                      <a:ext cx="4162456" cy="2749139"/>
                    </a:xfrm>
                    <a:prstGeom prst="rect">
                      <a:avLst/>
                    </a:prstGeom>
                  </pic:spPr>
                </pic:pic>
              </a:graphicData>
            </a:graphic>
          </wp:inline>
        </w:drawing>
      </w:r>
    </w:p>
    <w:p w:rsidR="79A6EF20" w:rsidP="45E1D787" w:rsidRDefault="79A6EF20" w14:paraId="364948F5" w14:textId="760EAC3E">
      <w:pPr>
        <w:spacing w:after="240"/>
        <w:ind w:firstLine="720"/>
      </w:pPr>
      <w:r>
        <w:t>Figure: the thermocouple end</w:t>
      </w:r>
      <w:r w:rsidR="2E17122C">
        <w:t xml:space="preserve"> which</w:t>
      </w:r>
      <w:r>
        <w:t xml:space="preserve"> will be connected to the stage. </w:t>
      </w:r>
    </w:p>
    <w:p w:rsidR="45E1D787" w:rsidP="45E1D787" w:rsidRDefault="45E1D787" w14:paraId="4D6C70E3" w14:textId="31D844EE">
      <w:pPr>
        <w:spacing w:after="240"/>
      </w:pPr>
    </w:p>
    <w:p w:rsidR="79A6EF20" w:rsidP="45E1D787" w:rsidRDefault="79A6EF20" w14:paraId="6BEA8144" w14:textId="41437707" w14:noSpellErr="1">
      <w:pPr>
        <w:spacing w:after="240"/>
      </w:pPr>
      <w:r w:rsidR="79A6EF20">
        <w:drawing>
          <wp:inline wp14:editId="00FCC2EA" wp14:anchorId="726914D0">
            <wp:extent cx="5761264" cy="2781406"/>
            <wp:effectExtent l="0" t="0" r="0" b="0"/>
            <wp:docPr id="259009630" name="Picture 259009630" title=""/>
            <wp:cNvGraphicFramePr>
              <a:graphicFrameLocks noChangeAspect="1"/>
            </wp:cNvGraphicFramePr>
            <a:graphic>
              <a:graphicData uri="http://schemas.openxmlformats.org/drawingml/2006/picture">
                <pic:pic>
                  <pic:nvPicPr>
                    <pic:cNvPr id="0" name="Picture 259009630"/>
                    <pic:cNvPicPr/>
                  </pic:nvPicPr>
                  <pic:blipFill>
                    <a:blip r:embed="Ra7f2ef3b6ff647aa">
                      <a:extLst xmlns:a="http://schemas.openxmlformats.org/drawingml/2006/main">
                        <a:ext uri="{28A0092B-C50C-407E-A947-70E740481C1C}">
                          <a14:useLocalDpi xmlns:a14="http://schemas.microsoft.com/office/drawing/2010/main" val="0"/>
                        </a:ext>
                      </a:extLst>
                    </a:blip>
                    <a:srcRect t="35416" r="27500" b="38333"/>
                    <a:stretch>
                      <a:fillRect/>
                    </a:stretch>
                  </pic:blipFill>
                  <pic:spPr>
                    <a:xfrm rot="0" flipH="0" flipV="0">
                      <a:off x="0" y="0"/>
                      <a:ext cx="5761264" cy="2781406"/>
                    </a:xfrm>
                    <a:prstGeom prst="rect">
                      <a:avLst/>
                    </a:prstGeom>
                  </pic:spPr>
                </pic:pic>
              </a:graphicData>
            </a:graphic>
          </wp:inline>
        </w:drawing>
      </w:r>
    </w:p>
    <w:p w:rsidR="79A6EF20" w:rsidP="45E1D787" w:rsidRDefault="79A6EF20" w14:paraId="266891E1" w14:textId="6D34BF81">
      <w:pPr>
        <w:spacing w:after="240"/>
      </w:pPr>
      <w:r>
        <w:t xml:space="preserve">Figure: the thermocouple end was connected to the stage. It will go in only one way and it has + and – sign. </w:t>
      </w:r>
      <w:r w:rsidR="180D0F95">
        <w:t xml:space="preserve">If it does not go inside, you might want to rotate it. </w:t>
      </w:r>
    </w:p>
    <w:p w:rsidR="003142A4" w:rsidP="45E1D787" w:rsidRDefault="00685974" w14:paraId="59064332" w14:textId="77777777">
      <w:pPr>
        <w:pStyle w:val="ListParagraph"/>
        <w:numPr>
          <w:ilvl w:val="0"/>
          <w:numId w:val="1"/>
        </w:numPr>
        <w:spacing w:after="240"/>
        <w:contextualSpacing w:val="0"/>
        <w:rPr>
          <w:b/>
          <w:bCs/>
          <w:u w:val="single"/>
        </w:rPr>
      </w:pPr>
      <w:r w:rsidRPr="45E1D787">
        <w:rPr>
          <w:b/>
          <w:bCs/>
          <w:u w:val="single"/>
        </w:rPr>
        <w:t>Set up</w:t>
      </w:r>
      <w:r w:rsidRPr="45E1D787" w:rsidR="00F81BAD">
        <w:rPr>
          <w:b/>
          <w:bCs/>
          <w:u w:val="single"/>
        </w:rPr>
        <w:t xml:space="preserve"> the SOLO temperature controllers: </w:t>
      </w:r>
    </w:p>
    <w:p w:rsidR="00685974" w:rsidP="00685974" w:rsidRDefault="004225EB" w14:paraId="6B411D54" w14:textId="437C1088">
      <w:pPr>
        <w:pStyle w:val="ListParagraph"/>
        <w:spacing w:after="240"/>
        <w:contextualSpacing w:val="0"/>
      </w:pPr>
      <w:r>
        <w:t xml:space="preserve">The </w:t>
      </w:r>
      <w:r w:rsidR="0065104B">
        <w:t xml:space="preserve">SOLO 4848 controller is used to control the AC to DC </w:t>
      </w:r>
      <w:r w:rsidR="5A0C6653">
        <w:t>converter</w:t>
      </w:r>
      <w:r w:rsidR="0065104B">
        <w:t xml:space="preserve">. When the stage temperature is different than the set temperature (aka target temperature), SOLO controller connected with a </w:t>
      </w:r>
      <w:r w:rsidR="00291320">
        <w:t>thermo</w:t>
      </w:r>
      <w:r w:rsidR="0065104B">
        <w:t>couple will determine the temperature difference</w:t>
      </w:r>
      <w:r w:rsidR="00291320">
        <w:t xml:space="preserve"> between the current stage temperature and set temperature. Then, it </w:t>
      </w:r>
      <w:r w:rsidR="0065104B">
        <w:t xml:space="preserve">will turn on the DC </w:t>
      </w:r>
      <w:r w:rsidR="10118148">
        <w:t xml:space="preserve">converter </w:t>
      </w:r>
      <w:r w:rsidR="0065104B">
        <w:t xml:space="preserve">box to send </w:t>
      </w:r>
      <w:r>
        <w:t xml:space="preserve">a </w:t>
      </w:r>
      <w:r w:rsidR="0065104B">
        <w:lastRenderedPageBreak/>
        <w:t>current to the stage.</w:t>
      </w:r>
      <w:r w:rsidR="00291320">
        <w:t xml:space="preserve"> If the temperature differen</w:t>
      </w:r>
      <w:r w:rsidR="57BDDDE6">
        <w:t>ce</w:t>
      </w:r>
      <w:r w:rsidR="00291320">
        <w:t xml:space="preserve"> is high, the controller will send </w:t>
      </w:r>
      <w:r>
        <w:t xml:space="preserve">a </w:t>
      </w:r>
      <w:r w:rsidR="00291320">
        <w:t>longer signal (indicated by the movement of the output voltage indicating hand). If the temperature differen</w:t>
      </w:r>
      <w:r w:rsidR="329DE8CD">
        <w:t xml:space="preserve">ce </w:t>
      </w:r>
      <w:r w:rsidR="00291320">
        <w:t>is low, t</w:t>
      </w:r>
      <w:r>
        <w:t xml:space="preserve">he controller will send a shorter duration of </w:t>
      </w:r>
      <w:r w:rsidR="795E6619">
        <w:t>DC</w:t>
      </w:r>
      <w:r w:rsidR="00291320">
        <w:t xml:space="preserve">. </w:t>
      </w:r>
    </w:p>
    <w:p w:rsidRPr="00685974" w:rsidR="00685974" w:rsidP="00685974" w:rsidRDefault="00685974" w14:paraId="28089CD4" w14:textId="667FBFF3">
      <w:pPr>
        <w:pStyle w:val="ListParagraph"/>
        <w:spacing w:after="240"/>
        <w:contextualSpacing w:val="0"/>
      </w:pPr>
      <w:r>
        <w:t>How SOLO set the DC output duration? – In short</w:t>
      </w:r>
      <w:r w:rsidR="58B0D8B2">
        <w:t>, using the</w:t>
      </w:r>
      <w:r>
        <w:t xml:space="preserve"> PID values. In</w:t>
      </w:r>
      <w:r w:rsidR="092B734C">
        <w:t xml:space="preserve"> a</w:t>
      </w:r>
      <w:r>
        <w:t xml:space="preserve"> long answer, the SOLO controller use</w:t>
      </w:r>
      <w:r w:rsidR="571520E1">
        <w:t>s</w:t>
      </w:r>
      <w:r>
        <w:t xml:space="preserve"> PID controller mode (or other mode</w:t>
      </w:r>
      <w:r w:rsidR="004225EB">
        <w:t>s</w:t>
      </w:r>
      <w:r>
        <w:t xml:space="preserve"> of your choice, but we </w:t>
      </w:r>
      <w:r w:rsidR="008023AA">
        <w:t>set up the SOLO to use</w:t>
      </w:r>
      <w:r>
        <w:t xml:space="preserve"> PID). </w:t>
      </w:r>
      <w:r w:rsidR="008023AA">
        <w:t>PID stands for Proportional Integral and Differential. So the controller use</w:t>
      </w:r>
      <w:r w:rsidR="50266309">
        <w:t>s</w:t>
      </w:r>
      <w:r w:rsidR="008023AA">
        <w:t xml:space="preserve"> a P, I, and D value to determine how long the output should be opened to reach the temperature. PID values will depend on the temperature difference between the set temperature and the room temperature. So, setting up room temperature is important. To get PID value for each temperature you will have </w:t>
      </w:r>
      <w:r w:rsidR="40A31588">
        <w:t xml:space="preserve">to </w:t>
      </w:r>
      <w:r w:rsidR="008023AA">
        <w:t xml:space="preserve">“Auto Tune” the controller (details below). To learn more about PID controller, you may ask my best friend, who is I suppose your best friend too, Google. </w:t>
      </w:r>
    </w:p>
    <w:p w:rsidR="00685974" w:rsidP="00685974" w:rsidRDefault="0065104B" w14:paraId="4623DECA" w14:textId="42C3FCC7">
      <w:pPr>
        <w:pStyle w:val="ListParagraph"/>
        <w:spacing w:after="240"/>
        <w:contextualSpacing w:val="0"/>
      </w:pPr>
      <w:r>
        <w:t xml:space="preserve">The stage has </w:t>
      </w:r>
      <w:proofErr w:type="spellStart"/>
      <w:r>
        <w:t>Peltiers</w:t>
      </w:r>
      <w:proofErr w:type="spellEnd"/>
      <w:r>
        <w:t xml:space="preserve"> </w:t>
      </w:r>
      <w:r w:rsidR="00685974">
        <w:t xml:space="preserve">connected between the metal part housing the </w:t>
      </w:r>
      <w:proofErr w:type="spellStart"/>
      <w:r w:rsidR="00685974">
        <w:t>pCa</w:t>
      </w:r>
      <w:proofErr w:type="spellEnd"/>
      <w:r w:rsidR="00685974">
        <w:t xml:space="preserve"> solution baths and the outside metal part housing the water flow</w:t>
      </w:r>
      <w:r w:rsidR="000605C7">
        <w:t xml:space="preserve"> chamber</w:t>
      </w:r>
      <w:r w:rsidR="00685974">
        <w:t xml:space="preserve">. These </w:t>
      </w:r>
      <w:proofErr w:type="spellStart"/>
      <w:r w:rsidR="00685974">
        <w:t>Peltiers</w:t>
      </w:r>
      <w:proofErr w:type="spellEnd"/>
      <w:r w:rsidR="00685974">
        <w:t xml:space="preserve"> can</w:t>
      </w:r>
      <w:r>
        <w:t xml:space="preserve"> transfer heat from the stage to the water or water to the stage for stage cooling and heating respectively. </w:t>
      </w:r>
      <w:r w:rsidR="00685974">
        <w:t>The direction of the heat flow is not determined automatically. Rather, it is done manually.</w:t>
      </w:r>
      <w:r w:rsidR="475A1F25">
        <w:t xml:space="preserve"> You will see that one black and one red male socket connected with two wires which come out from the DC controller and the stage has one black and one red female socket on it.  </w:t>
      </w:r>
      <w:r w:rsidR="00685974">
        <w:t xml:space="preserve"> For cooling the stage, you need to </w:t>
      </w:r>
      <w:r w:rsidR="000605C7">
        <w:t xml:space="preserve">manually </w:t>
      </w:r>
      <w:r w:rsidR="00685974">
        <w:t xml:space="preserve">connect </w:t>
      </w:r>
      <w:r w:rsidR="43B0EEBC">
        <w:t xml:space="preserve">the </w:t>
      </w:r>
      <w:r w:rsidR="00685974">
        <w:t>black</w:t>
      </w:r>
      <w:r w:rsidR="000605C7">
        <w:t xml:space="preserve"> male</w:t>
      </w:r>
      <w:r w:rsidR="00685974">
        <w:t xml:space="preserve"> to</w:t>
      </w:r>
      <w:r w:rsidR="03C5D07E">
        <w:t xml:space="preserve"> the</w:t>
      </w:r>
      <w:r w:rsidR="00685974">
        <w:t xml:space="preserve"> </w:t>
      </w:r>
      <w:r w:rsidR="000605C7">
        <w:t>black female and</w:t>
      </w:r>
      <w:r w:rsidR="423FABF1">
        <w:t xml:space="preserve"> the</w:t>
      </w:r>
      <w:r w:rsidR="000605C7">
        <w:t xml:space="preserve"> red male to </w:t>
      </w:r>
      <w:r w:rsidR="739BD3CD">
        <w:t xml:space="preserve">the </w:t>
      </w:r>
      <w:r w:rsidR="000605C7">
        <w:t>red female.</w:t>
      </w:r>
      <w:r w:rsidR="138E380A">
        <w:t xml:space="preserve"> </w:t>
      </w:r>
      <w:r w:rsidR="000605C7">
        <w:t xml:space="preserve">For </w:t>
      </w:r>
      <w:r w:rsidR="00685974">
        <w:t xml:space="preserve">hearting, black to red (details below). </w:t>
      </w:r>
      <w:r w:rsidR="001CA015">
        <w:t xml:space="preserve">If you forgot to do so, the stage will start heating when you want </w:t>
      </w:r>
      <w:r w:rsidR="6C26D5FD">
        <w:t xml:space="preserve">it to cool and vice versa. </w:t>
      </w:r>
    </w:p>
    <w:p w:rsidRPr="0065104B" w:rsidR="00685974" w:rsidP="00685974" w:rsidRDefault="00685974" w14:paraId="19D2C94B" w14:textId="77777777">
      <w:pPr>
        <w:pStyle w:val="ListParagraph"/>
        <w:spacing w:after="240"/>
        <w:contextualSpacing w:val="0"/>
      </w:pPr>
      <w:r>
        <w:t xml:space="preserve">Steps need to complete to set up the temperature controller: </w:t>
      </w:r>
    </w:p>
    <w:p w:rsidR="00F81BAD" w:rsidP="00685974" w:rsidRDefault="00F81BAD" w14:paraId="5C19C2AC" w14:textId="2560EED2">
      <w:pPr>
        <w:pStyle w:val="ListParagraph"/>
        <w:numPr>
          <w:ilvl w:val="1"/>
          <w:numId w:val="1"/>
        </w:numPr>
        <w:spacing w:after="240"/>
        <w:contextualSpacing w:val="0"/>
      </w:pPr>
      <w:r w:rsidRPr="45E1D787">
        <w:rPr>
          <w:i/>
          <w:iCs/>
          <w:u w:val="single"/>
        </w:rPr>
        <w:t xml:space="preserve">Set </w:t>
      </w:r>
      <w:r w:rsidRPr="45E1D787" w:rsidR="00685974">
        <w:rPr>
          <w:i/>
          <w:iCs/>
          <w:u w:val="single"/>
        </w:rPr>
        <w:t xml:space="preserve">a </w:t>
      </w:r>
      <w:r w:rsidRPr="45E1D787">
        <w:rPr>
          <w:i/>
          <w:iCs/>
          <w:u w:val="single"/>
        </w:rPr>
        <w:t>temperature</w:t>
      </w:r>
      <w:r w:rsidRPr="45E1D787" w:rsidR="64115ED3">
        <w:rPr>
          <w:i/>
          <w:iCs/>
          <w:u w:val="single"/>
        </w:rPr>
        <w:t xml:space="preserve"> (SV, Set Value)</w:t>
      </w:r>
      <w:r>
        <w:t xml:space="preserve"> – simply use the upward or downward arrow to set the expected temperature </w:t>
      </w:r>
    </w:p>
    <w:p w:rsidR="304577B8" w:rsidP="45E1D787" w:rsidRDefault="304577B8" w14:paraId="58BC0DA0" w14:textId="5553A583" w14:noSpellErr="1">
      <w:pPr>
        <w:spacing w:after="240"/>
        <w:ind w:left="2880"/>
      </w:pPr>
      <w:r w:rsidR="304577B8">
        <w:drawing>
          <wp:inline wp14:editId="24B1EC11" wp14:anchorId="6FD636C8">
            <wp:extent cx="3057631" cy="2792738"/>
            <wp:effectExtent l="0" t="0" r="0" b="0"/>
            <wp:docPr id="144693292" name="Picture 144693292" title=""/>
            <wp:cNvGraphicFramePr>
              <a:graphicFrameLocks noChangeAspect="1"/>
            </wp:cNvGraphicFramePr>
            <a:graphic>
              <a:graphicData uri="http://schemas.openxmlformats.org/drawingml/2006/picture">
                <pic:pic>
                  <pic:nvPicPr>
                    <pic:cNvPr id="0" name="Picture 144693292"/>
                    <pic:cNvPicPr/>
                  </pic:nvPicPr>
                  <pic:blipFill>
                    <a:blip r:embed="R61e13ccee87e4d7f">
                      <a:extLst xmlns:a="http://schemas.openxmlformats.org/drawingml/2006/main">
                        <a:ext uri="{28A0092B-C50C-407E-A947-70E740481C1C}">
                          <a14:useLocalDpi xmlns:a14="http://schemas.microsoft.com/office/drawing/2010/main" val="0"/>
                        </a:ext>
                      </a:extLst>
                    </a:blip>
                    <a:srcRect l="31666" t="36875" r="33055" b="38958"/>
                    <a:stretch>
                      <a:fillRect/>
                    </a:stretch>
                  </pic:blipFill>
                  <pic:spPr>
                    <a:xfrm rot="0" flipH="0" flipV="0">
                      <a:off x="0" y="0"/>
                      <a:ext cx="3057631" cy="2792738"/>
                    </a:xfrm>
                    <a:prstGeom prst="rect">
                      <a:avLst/>
                    </a:prstGeom>
                  </pic:spPr>
                </pic:pic>
              </a:graphicData>
            </a:graphic>
          </wp:inline>
        </w:drawing>
      </w:r>
    </w:p>
    <w:p w:rsidR="45E1D787" w:rsidP="45E1D787" w:rsidRDefault="45E1D787" w14:paraId="638A2B0C" w14:textId="33683775">
      <w:pPr>
        <w:spacing w:after="240"/>
      </w:pPr>
    </w:p>
    <w:p w:rsidR="002121A3" w:rsidP="45E1D787" w:rsidRDefault="00F81BAD" w14:paraId="43B2DF84" w14:textId="119EA7E3">
      <w:pPr>
        <w:pStyle w:val="ListParagraph"/>
        <w:numPr>
          <w:ilvl w:val="1"/>
          <w:numId w:val="1"/>
        </w:numPr>
        <w:spacing w:after="240"/>
        <w:contextualSpacing w:val="0"/>
        <w:rPr>
          <w:rFonts w:eastAsiaTheme="minorEastAsia"/>
        </w:rPr>
      </w:pPr>
      <w:r w:rsidRPr="45E1D787">
        <w:rPr>
          <w:i/>
          <w:iCs/>
          <w:u w:val="single"/>
        </w:rPr>
        <w:lastRenderedPageBreak/>
        <w:t>Select an appropriate set of PID values</w:t>
      </w:r>
      <w:r>
        <w:t xml:space="preserve"> – click SET and then </w:t>
      </w:r>
      <w:r w:rsidR="00212F88">
        <w:t>repeated</w:t>
      </w:r>
      <w:r w:rsidR="1837B48E">
        <w:t>ly</w:t>
      </w:r>
      <w:r w:rsidR="00212F88">
        <w:t xml:space="preserve"> click on the</w:t>
      </w:r>
      <w:r>
        <w:t xml:space="preserve"> circular arrow button (between </w:t>
      </w:r>
      <w:r w:rsidR="00212F88">
        <w:t xml:space="preserve">the </w:t>
      </w:r>
      <w:r>
        <w:t xml:space="preserve">SET and downward arrow buttons) to go to </w:t>
      </w:r>
      <w:r w:rsidR="002121A3">
        <w:t>PID0, PID1, PID2</w:t>
      </w:r>
      <w:r w:rsidR="3371A65D">
        <w:t>,</w:t>
      </w:r>
      <w:r w:rsidR="002121A3">
        <w:t xml:space="preserve"> PID3</w:t>
      </w:r>
      <w:r w:rsidR="4690E53F">
        <w:t xml:space="preserve"> or PID4</w:t>
      </w:r>
      <w:r w:rsidR="002121A3">
        <w:t xml:space="preserve">. Each </w:t>
      </w:r>
      <w:proofErr w:type="spellStart"/>
      <w:r w:rsidR="002121A3">
        <w:t>PIDx</w:t>
      </w:r>
      <w:proofErr w:type="spellEnd"/>
      <w:r w:rsidR="002121A3">
        <w:t xml:space="preserve"> will be associated with a temperature showed in green</w:t>
      </w:r>
      <w:r w:rsidR="42E6CFA8">
        <w:t xml:space="preserve"> (next image)</w:t>
      </w:r>
      <w:r w:rsidR="002121A3">
        <w:t>.</w:t>
      </w:r>
      <w:r w:rsidR="008D4A33">
        <w:t xml:space="preserve"> Using </w:t>
      </w:r>
      <w:r w:rsidR="004225EB">
        <w:t xml:space="preserve">the </w:t>
      </w:r>
      <w:r w:rsidR="008D4A33">
        <w:t>upward or downward arrow</w:t>
      </w:r>
      <w:r w:rsidR="004225EB">
        <w:t>, you can</w:t>
      </w:r>
      <w:r w:rsidR="008D4A33">
        <w:t xml:space="preserve"> f</w:t>
      </w:r>
      <w:r w:rsidR="002121A3">
        <w:t>ind a PID that matches your target temperature. For example, the following image shows that PID2 is associated with 15</w:t>
      </w:r>
      <w:r w:rsidR="12471732">
        <w:t xml:space="preserve"> </w:t>
      </w:r>
      <w:r w:rsidR="002121A3">
        <w:t>C. It means someone has tuned</w:t>
      </w:r>
      <w:r w:rsidR="7AD77EFB">
        <w:t xml:space="preserve"> and saved</w:t>
      </w:r>
      <w:r w:rsidR="002121A3">
        <w:t xml:space="preserve"> the PID values for 15 C</w:t>
      </w:r>
      <w:r w:rsidR="01120834">
        <w:t xml:space="preserve"> at PID2</w:t>
      </w:r>
      <w:r w:rsidR="002121A3">
        <w:t xml:space="preserve"> before and you don’t have to find the PID values now. </w:t>
      </w:r>
      <w:r w:rsidR="234D3DA9">
        <w:t>Given you use the have room</w:t>
      </w:r>
      <w:r w:rsidR="004225EB">
        <w:t>-</w:t>
      </w:r>
      <w:r w:rsidR="234D3DA9">
        <w:t xml:space="preserve">temperature setup. </w:t>
      </w:r>
      <w:r w:rsidR="002121A3">
        <w:t xml:space="preserve"> If none of the PIDs</w:t>
      </w:r>
      <w:r w:rsidR="5D34F709">
        <w:t>’ temperature</w:t>
      </w:r>
      <w:r w:rsidR="002121A3">
        <w:t xml:space="preserve"> matches with your target temperature, you </w:t>
      </w:r>
      <w:r w:rsidR="008D4A33">
        <w:t xml:space="preserve">will </w:t>
      </w:r>
      <w:r w:rsidR="002121A3">
        <w:t xml:space="preserve">need to </w:t>
      </w:r>
      <w:r w:rsidR="004225EB">
        <w:t>“Auto T</w:t>
      </w:r>
      <w:r w:rsidR="002121A3">
        <w:t>une</w:t>
      </w:r>
      <w:r w:rsidR="004225EB">
        <w:t>”</w:t>
      </w:r>
      <w:r w:rsidR="002121A3">
        <w:t xml:space="preserve"> to obtain the PID (go to Auto Tune in the following discussion</w:t>
      </w:r>
      <w:r w:rsidR="004225EB">
        <w:t xml:space="preserve"> to know how to auto tune</w:t>
      </w:r>
      <w:r w:rsidR="002121A3">
        <w:t>)</w:t>
      </w:r>
      <w:r w:rsidR="55195EEE">
        <w:t xml:space="preserve">. If you find a PID set </w:t>
      </w:r>
      <w:r w:rsidR="004225EB">
        <w:t>that</w:t>
      </w:r>
      <w:r w:rsidR="55195EEE">
        <w:t xml:space="preserve"> matches your set temperature, you can select that PID set. For example, PID3</w:t>
      </w:r>
      <w:r w:rsidR="0F90E195">
        <w:t xml:space="preserve"> is associated with 37 C</w:t>
      </w:r>
      <w:r w:rsidR="4D988C54">
        <w:t xml:space="preserve"> and your target or set temperature is 37 C. Choose PID3. Press </w:t>
      </w:r>
      <w:r w:rsidR="004225EB">
        <w:t xml:space="preserve">the </w:t>
      </w:r>
      <w:r w:rsidR="4D988C54">
        <w:t>SET button to select this PID set (or any option in the SOL</w:t>
      </w:r>
      <w:r w:rsidR="121FD5C8">
        <w:t>O controller)</w:t>
      </w:r>
      <w:r w:rsidR="4D988C54">
        <w:t>. Press</w:t>
      </w:r>
      <w:r w:rsidR="004225EB">
        <w:t xml:space="preserve"> the</w:t>
      </w:r>
      <w:r w:rsidR="4D988C54">
        <w:t xml:space="preserve"> SET button to get out of the set mode</w:t>
      </w:r>
      <w:r w:rsidR="71724860">
        <w:t xml:space="preserve">. </w:t>
      </w:r>
    </w:p>
    <w:p w:rsidR="002121A3" w:rsidP="00685974" w:rsidRDefault="002121A3" w14:paraId="0A37501D" w14:textId="77777777">
      <w:pPr>
        <w:pStyle w:val="ListParagraph"/>
        <w:spacing w:after="240"/>
        <w:ind w:left="1440"/>
        <w:contextualSpacing w:val="0"/>
      </w:pPr>
    </w:p>
    <w:p w:rsidR="50CBBB8E" w:rsidP="45E1D787" w:rsidRDefault="50CBBB8E" w14:paraId="107AC892" w14:textId="3C6D9B1A">
      <w:pPr>
        <w:pStyle w:val="ListParagraph"/>
        <w:spacing w:after="240"/>
        <w:ind w:left="1440"/>
      </w:pPr>
      <w:r>
        <w:rPr>
          <w:noProof/>
        </w:rPr>
        <w:drawing>
          <wp:inline distT="0" distB="0" distL="0" distR="0" wp14:anchorId="2415FBC7" wp14:editId="06298776">
            <wp:extent cx="3427886" cy="3319207"/>
            <wp:effectExtent l="0" t="57150" r="0" b="33655"/>
            <wp:docPr id="15920907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5">
                      <a:extLst>
                        <a:ext uri="{28A0092B-C50C-407E-A947-70E740481C1C}">
                          <a14:useLocalDpi xmlns:a14="http://schemas.microsoft.com/office/drawing/2010/main" val="0"/>
                        </a:ext>
                      </a:extLst>
                    </a:blip>
                    <a:srcRect l="38584" t="34582" r="26293" b="20086"/>
                    <a:stretch>
                      <a:fillRect/>
                    </a:stretch>
                  </pic:blipFill>
                  <pic:spPr bwMode="auto">
                    <a:xfrm rot="5400000">
                      <a:off x="0" y="0"/>
                      <a:ext cx="3427886" cy="3319207"/>
                    </a:xfrm>
                    <a:prstGeom prst="rect">
                      <a:avLst/>
                    </a:prstGeom>
                    <a:ln>
                      <a:noFill/>
                    </a:ln>
                    <a:extLst>
                      <a:ext uri="{53640926-AAD7-44D8-BBD7-CCE9431645EC}">
                        <a14:shadowObscured xmlns:a14="http://schemas.microsoft.com/office/drawing/2010/main"/>
                      </a:ext>
                    </a:extLst>
                  </pic:spPr>
                </pic:pic>
              </a:graphicData>
            </a:graphic>
          </wp:inline>
        </w:drawing>
      </w:r>
    </w:p>
    <w:p w:rsidR="45E1D787" w:rsidP="45E1D787" w:rsidRDefault="45E1D787" w14:paraId="5F0116DD" w14:textId="6B1454F9">
      <w:pPr>
        <w:pStyle w:val="ListParagraph"/>
        <w:spacing w:after="240"/>
        <w:ind w:left="1440"/>
      </w:pPr>
    </w:p>
    <w:p w:rsidR="008D4A33" w:rsidP="00685974" w:rsidRDefault="002121A3" w14:paraId="49AC556C" w14:textId="1F35C7E3">
      <w:pPr>
        <w:pStyle w:val="ListParagraph"/>
        <w:numPr>
          <w:ilvl w:val="1"/>
          <w:numId w:val="1"/>
        </w:numPr>
        <w:spacing w:after="240"/>
        <w:contextualSpacing w:val="0"/>
      </w:pPr>
      <w:r>
        <w:t xml:space="preserve"> </w:t>
      </w:r>
      <w:r w:rsidRPr="45E1D787" w:rsidR="008D4A33">
        <w:rPr>
          <w:i/>
          <w:iCs/>
          <w:u w:val="single"/>
        </w:rPr>
        <w:t>Set heating or cooling mode:</w:t>
      </w:r>
      <w:r w:rsidRPr="45E1D787" w:rsidR="008D4A33">
        <w:rPr>
          <w:i/>
          <w:iCs/>
        </w:rPr>
        <w:t xml:space="preserve"> </w:t>
      </w:r>
      <w:r w:rsidR="008D4A33">
        <w:t xml:space="preserve">If the room temperature is higher than the set temperature, you need to choose </w:t>
      </w:r>
      <w:r w:rsidR="004225EB">
        <w:t xml:space="preserve">the </w:t>
      </w:r>
      <w:r w:rsidR="008D4A33">
        <w:t xml:space="preserve">cooling mode and </w:t>
      </w:r>
      <w:r w:rsidR="004225EB">
        <w:t>otherwise you need to choose the heating mode</w:t>
      </w:r>
      <w:r w:rsidR="008D4A33">
        <w:t xml:space="preserve">. To setup heat or cool mode, press </w:t>
      </w:r>
      <w:r w:rsidR="69C578EF">
        <w:t>and hold</w:t>
      </w:r>
      <w:r w:rsidR="004225EB">
        <w:t xml:space="preserve"> the</w:t>
      </w:r>
      <w:r w:rsidR="69C578EF">
        <w:t xml:space="preserve"> </w:t>
      </w:r>
      <w:r w:rsidR="008D4A33">
        <w:t>SET button for 6 seconds, the</w:t>
      </w:r>
      <w:r w:rsidR="497C7B41">
        <w:t>n</w:t>
      </w:r>
      <w:r w:rsidR="008D4A33">
        <w:t xml:space="preserve"> use the circular arrow button to go to 5-HC (like the following image), the use</w:t>
      </w:r>
      <w:r w:rsidR="004225EB">
        <w:t xml:space="preserve"> the</w:t>
      </w:r>
      <w:r w:rsidR="008D4A33">
        <w:t xml:space="preserve"> upward or downward arrow to select Heat or Cool. </w:t>
      </w:r>
      <w:r w:rsidR="76D7AADE">
        <w:t xml:space="preserve">The </w:t>
      </w:r>
      <w:r w:rsidR="004225EB">
        <w:t>word “</w:t>
      </w:r>
      <w:r w:rsidR="008D4A33">
        <w:t>Heat</w:t>
      </w:r>
      <w:r w:rsidR="004225EB">
        <w:t>”</w:t>
      </w:r>
      <w:r w:rsidR="008D4A33">
        <w:t xml:space="preserve"> and </w:t>
      </w:r>
      <w:r w:rsidR="004225EB">
        <w:t>“</w:t>
      </w:r>
      <w:r w:rsidR="008D4A33">
        <w:t>Cool</w:t>
      </w:r>
      <w:r w:rsidR="004225EB">
        <w:t>”</w:t>
      </w:r>
      <w:r w:rsidR="008D4A33">
        <w:t xml:space="preserve"> will start blinking, press</w:t>
      </w:r>
      <w:r w:rsidR="004225EB">
        <w:t xml:space="preserve"> the</w:t>
      </w:r>
      <w:r w:rsidR="008D4A33">
        <w:t xml:space="preserve"> SET button to select this option.  </w:t>
      </w:r>
      <w:r w:rsidR="00FF22C3">
        <w:t xml:space="preserve">Press </w:t>
      </w:r>
      <w:r w:rsidR="004225EB">
        <w:t xml:space="preserve">the </w:t>
      </w:r>
      <w:r w:rsidR="00FF22C3">
        <w:t>SET button to get out of the set mode.</w:t>
      </w:r>
    </w:p>
    <w:p w:rsidR="00F81BAD" w:rsidP="45E1D787" w:rsidRDefault="008D4A33" w14:paraId="0DFAE634" w14:textId="77777777">
      <w:pPr>
        <w:pStyle w:val="ListParagraph"/>
        <w:spacing w:after="240"/>
        <w:ind w:left="2160"/>
        <w:contextualSpacing w:val="0"/>
      </w:pPr>
      <w:r>
        <w:rPr>
          <w:noProof/>
        </w:rPr>
        <w:lastRenderedPageBreak/>
        <w:drawing>
          <wp:inline distT="0" distB="0" distL="0" distR="0" wp14:anchorId="163A5CDE" wp14:editId="07777777">
            <wp:extent cx="2893052" cy="3123387"/>
            <wp:effectExtent l="114300" t="0" r="984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2979.jpg"/>
                    <pic:cNvPicPr/>
                  </pic:nvPicPr>
                  <pic:blipFill rotWithShape="1">
                    <a:blip r:embed="rId16" cstate="print">
                      <a:extLst>
                        <a:ext uri="{28A0092B-C50C-407E-A947-70E740481C1C}">
                          <a14:useLocalDpi xmlns:a14="http://schemas.microsoft.com/office/drawing/2010/main" val="0"/>
                        </a:ext>
                      </a:extLst>
                    </a:blip>
                    <a:srcRect l="39621" t="36582" r="26824" b="15117"/>
                    <a:stretch/>
                  </pic:blipFill>
                  <pic:spPr bwMode="auto">
                    <a:xfrm rot="5400000">
                      <a:off x="0" y="0"/>
                      <a:ext cx="2893052" cy="3123387"/>
                    </a:xfrm>
                    <a:prstGeom prst="rect">
                      <a:avLst/>
                    </a:prstGeom>
                    <a:ln>
                      <a:noFill/>
                    </a:ln>
                    <a:extLst>
                      <a:ext uri="{53640926-AAD7-44D8-BBD7-CCE9431645EC}">
                        <a14:shadowObscured xmlns:a14="http://schemas.microsoft.com/office/drawing/2010/main"/>
                      </a:ext>
                    </a:extLst>
                  </pic:spPr>
                </pic:pic>
              </a:graphicData>
            </a:graphic>
          </wp:inline>
        </w:drawing>
      </w:r>
      <w:r w:rsidR="002121A3">
        <w:rPr/>
        <w:t xml:space="preserve">  </w:t>
      </w:r>
    </w:p>
    <w:p w:rsidR="008D4A33" w:rsidP="00685974" w:rsidRDefault="008D4A33" w14:paraId="5DAB6C7B" w14:textId="77777777">
      <w:pPr>
        <w:pStyle w:val="ListParagraph"/>
        <w:spacing w:after="240"/>
        <w:ind w:left="1440"/>
        <w:contextualSpacing w:val="0"/>
      </w:pPr>
    </w:p>
    <w:p w:rsidR="003142A4" w:rsidP="45E1D787" w:rsidRDefault="008D4A33" w14:paraId="5E8F7D4A" w14:textId="50CB0C0B">
      <w:pPr>
        <w:pStyle w:val="ListParagraph"/>
        <w:numPr>
          <w:ilvl w:val="1"/>
          <w:numId w:val="1"/>
        </w:numPr>
        <w:spacing w:after="240"/>
        <w:contextualSpacing w:val="0"/>
      </w:pPr>
      <w:r w:rsidRPr="45E1D787">
        <w:rPr>
          <w:i/>
          <w:iCs/>
          <w:u w:val="single"/>
        </w:rPr>
        <w:t>Power output from DC output</w:t>
      </w:r>
      <w:r>
        <w:t xml:space="preserve">- We are using </w:t>
      </w:r>
      <w:r w:rsidR="004225EB">
        <w:t xml:space="preserve">the </w:t>
      </w:r>
      <w:r>
        <w:t>PID controller (aka SOLO) to switch on and off the DC output</w:t>
      </w:r>
      <w:r w:rsidR="2BA0F6E0">
        <w:t xml:space="preserve"> generated by the AC to DC controller</w:t>
      </w:r>
      <w:r>
        <w:t>. To obtain</w:t>
      </w:r>
      <w:r w:rsidR="004225EB">
        <w:t xml:space="preserve"> a</w:t>
      </w:r>
      <w:r>
        <w:t xml:space="preserve"> high temperature difference, you need to use high DC output too. But if you use too high DC output, you will burn the wires used in the stages. I have a </w:t>
      </w:r>
      <w:r w:rsidR="456EBB1F">
        <w:t>cheat sheet</w:t>
      </w:r>
      <w:r>
        <w:t xml:space="preserve"> p</w:t>
      </w:r>
      <w:r w:rsidR="004225EB">
        <w:t>o</w:t>
      </w:r>
      <w:r>
        <w:t>sted on the AC to DC converte</w:t>
      </w:r>
      <w:r w:rsidR="004225EB">
        <w:t>r</w:t>
      </w:r>
      <w:r>
        <w:t xml:space="preserve"> to know which output to use</w:t>
      </w:r>
      <w:r w:rsidR="5C90B3DB">
        <w:t xml:space="preserve"> and </w:t>
      </w:r>
      <w:r w:rsidR="004225EB">
        <w:t xml:space="preserve">which </w:t>
      </w:r>
      <w:r w:rsidR="5C90B3DB">
        <w:t>the room temperature to set</w:t>
      </w:r>
      <w:r>
        <w:t xml:space="preserve">. For example, </w:t>
      </w:r>
      <w:r w:rsidR="00FF22C3">
        <w:t>for 22</w:t>
      </w:r>
      <w:r w:rsidR="491DD65F">
        <w:t xml:space="preserve"> </w:t>
      </w:r>
      <w:r w:rsidR="00FF22C3">
        <w:t>C</w:t>
      </w:r>
      <w:r w:rsidR="191FB4DA">
        <w:t xml:space="preserve">, set the </w:t>
      </w:r>
      <w:r w:rsidR="00FF22C3">
        <w:t xml:space="preserve">room temperature to 60 F and DC output knob to D, for 25, 37, or 15 C, make the room temperature to 70 F and DC output knob to E. </w:t>
      </w:r>
      <w:proofErr w:type="spellStart"/>
      <w:r w:rsidR="6B81AB04">
        <w:t>E</w:t>
      </w:r>
      <w:proofErr w:type="spellEnd"/>
      <w:r w:rsidR="6B81AB04">
        <w:t xml:space="preserve"> will send 1.5</w:t>
      </w:r>
      <w:r w:rsidR="7E313C0E">
        <w:t xml:space="preserve">A </w:t>
      </w:r>
      <w:r w:rsidR="6B81AB04">
        <w:t>while D will send 1</w:t>
      </w:r>
      <w:r w:rsidR="72570A12">
        <w:t xml:space="preserve">A </w:t>
      </w:r>
      <w:r w:rsidR="6B81AB04">
        <w:t xml:space="preserve">through the wires. </w:t>
      </w:r>
    </w:p>
    <w:p w:rsidR="003142A4" w:rsidP="45E1D787" w:rsidRDefault="00FF22C3" w14:paraId="7DBF1CBD" w14:textId="4C45AC5D">
      <w:pPr>
        <w:pStyle w:val="ListParagraph"/>
        <w:numPr>
          <w:ilvl w:val="1"/>
          <w:numId w:val="1"/>
        </w:numPr>
        <w:spacing w:after="240"/>
        <w:contextualSpacing w:val="0"/>
        <w:rPr>
          <w:rFonts w:eastAsiaTheme="minorEastAsia"/>
        </w:rPr>
      </w:pPr>
      <w:r w:rsidRPr="45E1D787">
        <w:rPr>
          <w:i/>
          <w:iCs/>
          <w:u w:val="single"/>
        </w:rPr>
        <w:t>Auto Tuning –</w:t>
      </w:r>
      <w:r w:rsidRPr="45E1D787">
        <w:rPr>
          <w:i/>
          <w:iCs/>
        </w:rPr>
        <w:t xml:space="preserve"> </w:t>
      </w:r>
      <w:r>
        <w:t>If a set of PID values are not available for the target temperature</w:t>
      </w:r>
      <w:r w:rsidR="1A7F2D53">
        <w:t>,</w:t>
      </w:r>
      <w:r>
        <w:t xml:space="preserve"> you</w:t>
      </w:r>
      <w:r w:rsidR="662378E4">
        <w:t xml:space="preserve"> will</w:t>
      </w:r>
      <w:r>
        <w:t xml:space="preserve"> need to </w:t>
      </w:r>
      <w:r w:rsidR="004225EB">
        <w:t>do “</w:t>
      </w:r>
      <w:r>
        <w:t>auto tune</w:t>
      </w:r>
      <w:r w:rsidR="004225EB">
        <w:t>”</w:t>
      </w:r>
      <w:r>
        <w:t xml:space="preserve"> to get a set of PID values appropriate for your target temperature. First, </w:t>
      </w:r>
      <w:r w:rsidR="640B370F">
        <w:t>set the room temperature (section 1)</w:t>
      </w:r>
      <w:r w:rsidR="004225EB">
        <w:t>,</w:t>
      </w:r>
      <w:r w:rsidR="640B370F">
        <w:t xml:space="preserve"> </w:t>
      </w:r>
      <w:r>
        <w:t>set the target temperature</w:t>
      </w:r>
      <w:r w:rsidR="78C0D068">
        <w:t xml:space="preserve"> (</w:t>
      </w:r>
      <w:r w:rsidR="4BC71869">
        <w:t>section</w:t>
      </w:r>
      <w:r w:rsidR="78C0D068">
        <w:t xml:space="preserve"> a)</w:t>
      </w:r>
      <w:r>
        <w:t xml:space="preserve">, choose a PID to </w:t>
      </w:r>
      <w:r w:rsidR="57DE982F">
        <w:t>overwrite</w:t>
      </w:r>
      <w:r w:rsidR="32685396">
        <w:t xml:space="preserve"> (</w:t>
      </w:r>
      <w:r w:rsidR="16FAA040">
        <w:t>section</w:t>
      </w:r>
      <w:r w:rsidR="32685396">
        <w:t xml:space="preserve"> b)</w:t>
      </w:r>
      <w:proofErr w:type="gramStart"/>
      <w:r>
        <w:t xml:space="preserve">, </w:t>
      </w:r>
      <w:r w:rsidR="650F7003">
        <w:t xml:space="preserve"> set</w:t>
      </w:r>
      <w:proofErr w:type="gramEnd"/>
      <w:r w:rsidR="650F7003">
        <w:t xml:space="preserve"> heating or cooling mode (section c)</w:t>
      </w:r>
      <w:r w:rsidR="004225EB">
        <w:t>,</w:t>
      </w:r>
      <w:r w:rsidR="650F7003">
        <w:t xml:space="preserve"> </w:t>
      </w:r>
      <w:r>
        <w:t>and set a DC output mode</w:t>
      </w:r>
      <w:r w:rsidR="454EEFA3">
        <w:t xml:space="preserve"> (section d)</w:t>
      </w:r>
      <w:r>
        <w:t>. Now, p</w:t>
      </w:r>
      <w:r w:rsidR="004225EB">
        <w:t>ress the SET button once, the Auto T</w:t>
      </w:r>
      <w:r>
        <w:t xml:space="preserve">une option will come </w:t>
      </w:r>
      <w:r w:rsidR="16462F97">
        <w:t xml:space="preserve">right away </w:t>
      </w:r>
      <w:r>
        <w:t>(as</w:t>
      </w:r>
      <w:r w:rsidR="34DB7B29">
        <w:t xml:space="preserve"> the</w:t>
      </w:r>
      <w:r>
        <w:t xml:space="preserve"> following image). Use </w:t>
      </w:r>
      <w:r w:rsidR="004225EB">
        <w:t xml:space="preserve">the </w:t>
      </w:r>
      <w:r>
        <w:t xml:space="preserve">downward arrow to change OFF to ON. Press </w:t>
      </w:r>
      <w:r w:rsidR="004225EB">
        <w:t xml:space="preserve">the </w:t>
      </w:r>
      <w:r>
        <w:t>SET</w:t>
      </w:r>
      <w:r w:rsidR="004225EB">
        <w:t xml:space="preserve"> button to select</w:t>
      </w:r>
      <w:r>
        <w:t xml:space="preserve"> the auto tune option. </w:t>
      </w:r>
      <w:r w:rsidR="004225EB">
        <w:t>Press the</w:t>
      </w:r>
      <w:r>
        <w:t xml:space="preserve"> SET button to get out of the set mode. </w:t>
      </w:r>
      <w:r w:rsidR="6A448463">
        <w:t>It will start auto tuning and a blue LED wil</w:t>
      </w:r>
      <w:r w:rsidR="004225EB">
        <w:t>l start blinking under AT (above</w:t>
      </w:r>
      <w:r w:rsidR="6A448463">
        <w:t xml:space="preserve"> the SET button). When auto tuning is done, the blue LED under AT will stop. </w:t>
      </w:r>
    </w:p>
    <w:p w:rsidR="45E1D787" w:rsidP="45E1D787" w:rsidRDefault="45E1D787" w14:paraId="094450F5" w14:textId="52E1E39C">
      <w:pPr>
        <w:spacing w:after="240"/>
      </w:pPr>
    </w:p>
    <w:p w:rsidR="33B9553F" w:rsidP="45E1D787" w:rsidRDefault="33B9553F" w14:paraId="573F337B" w14:textId="5D42AC0F" w14:noSpellErr="1">
      <w:pPr>
        <w:spacing w:after="240"/>
        <w:ind w:left="1440"/>
      </w:pPr>
      <w:r w:rsidR="33B9553F">
        <w:drawing>
          <wp:inline wp14:editId="6B38DDDC" wp14:anchorId="21EF3D75">
            <wp:extent cx="3724415" cy="3505270"/>
            <wp:effectExtent l="0" t="0" r="0" b="0"/>
            <wp:docPr id="19892570" name="Picture 19892570" title=""/>
            <wp:cNvGraphicFramePr>
              <a:graphicFrameLocks noChangeAspect="1"/>
            </wp:cNvGraphicFramePr>
            <a:graphic>
              <a:graphicData uri="http://schemas.openxmlformats.org/drawingml/2006/picture">
                <pic:pic>
                  <pic:nvPicPr>
                    <pic:cNvPr id="0" name="Picture 19892570"/>
                    <pic:cNvPicPr/>
                  </pic:nvPicPr>
                  <pic:blipFill>
                    <a:blip r:embed="Rf585d050518b4d0d">
                      <a:extLst xmlns:a="http://schemas.openxmlformats.org/drawingml/2006/main">
                        <a:ext uri="{28A0092B-C50C-407E-A947-70E740481C1C}">
                          <a14:useLocalDpi xmlns:a14="http://schemas.microsoft.com/office/drawing/2010/main" val="0"/>
                        </a:ext>
                      </a:extLst>
                    </a:blip>
                    <a:srcRect l="18888" t="42500" r="33888" b="24166"/>
                    <a:stretch>
                      <a:fillRect/>
                    </a:stretch>
                  </pic:blipFill>
                  <pic:spPr>
                    <a:xfrm rot="0" flipH="0" flipV="0">
                      <a:off x="0" y="0"/>
                      <a:ext cx="3724415" cy="3505270"/>
                    </a:xfrm>
                    <a:prstGeom prst="rect">
                      <a:avLst/>
                    </a:prstGeom>
                  </pic:spPr>
                </pic:pic>
              </a:graphicData>
            </a:graphic>
          </wp:inline>
        </w:drawing>
      </w:r>
    </w:p>
    <w:p w:rsidR="003142A4" w:rsidP="00685974" w:rsidRDefault="003142A4" w14:paraId="02EB378F" w14:textId="77777777">
      <w:pPr>
        <w:spacing w:after="240"/>
      </w:pPr>
    </w:p>
    <w:p w:rsidR="33B9553F" w:rsidP="45E1D787" w:rsidRDefault="33B9553F" w14:paraId="36CE4308" w14:textId="0B9E0DBA" w14:noSpellErr="1">
      <w:pPr>
        <w:spacing w:after="240"/>
        <w:ind w:left="1440"/>
      </w:pPr>
      <w:r w:rsidR="33B9553F">
        <w:drawing>
          <wp:inline wp14:editId="43F82051" wp14:anchorId="669F84C7">
            <wp:extent cx="3663896" cy="3533844"/>
            <wp:effectExtent l="0" t="0" r="0" b="0"/>
            <wp:docPr id="1322427974" name="Picture 1322427974" title=""/>
            <wp:cNvGraphicFramePr>
              <a:graphicFrameLocks noChangeAspect="1"/>
            </wp:cNvGraphicFramePr>
            <a:graphic>
              <a:graphicData uri="http://schemas.openxmlformats.org/drawingml/2006/picture">
                <pic:pic>
                  <pic:nvPicPr>
                    <pic:cNvPr id="0" name="Picture 1322427974"/>
                    <pic:cNvPicPr/>
                  </pic:nvPicPr>
                  <pic:blipFill>
                    <a:blip r:embed="R9c3198aefaa942e8">
                      <a:extLst xmlns:a="http://schemas.openxmlformats.org/drawingml/2006/main">
                        <a:ext uri="{28A0092B-C50C-407E-A947-70E740481C1C}">
                          <a14:useLocalDpi xmlns:a14="http://schemas.microsoft.com/office/drawing/2010/main" val="0"/>
                        </a:ext>
                      </a:extLst>
                    </a:blip>
                    <a:srcRect l="14722" t="35000" r="38333" b="31041"/>
                    <a:stretch>
                      <a:fillRect/>
                    </a:stretch>
                  </pic:blipFill>
                  <pic:spPr>
                    <a:xfrm rot="0" flipH="0" flipV="0">
                      <a:off x="0" y="0"/>
                      <a:ext cx="3663896" cy="3533844"/>
                    </a:xfrm>
                    <a:prstGeom prst="rect">
                      <a:avLst/>
                    </a:prstGeom>
                  </pic:spPr>
                </pic:pic>
              </a:graphicData>
            </a:graphic>
          </wp:inline>
        </w:drawing>
      </w:r>
    </w:p>
    <w:p w:rsidR="45E1D787" w:rsidP="45E1D787" w:rsidRDefault="45E1D787" w14:paraId="0766B8A8" w14:textId="7F3997F4">
      <w:pPr>
        <w:spacing w:after="240"/>
        <w:ind w:left="1440"/>
      </w:pPr>
    </w:p>
    <w:p w:rsidR="45E1D787" w:rsidP="45E1D787" w:rsidRDefault="45E1D787" w14:paraId="71E126DE" w14:textId="40C3BF80">
      <w:pPr>
        <w:spacing w:after="240"/>
        <w:ind w:left="1440"/>
      </w:pPr>
    </w:p>
    <w:p w:rsidR="2DF7E301" w:rsidP="45E1D787" w:rsidRDefault="2DF7E301" w14:paraId="6D058805" w14:textId="675C8D80">
      <w:pPr>
        <w:pStyle w:val="ListParagraph"/>
        <w:numPr>
          <w:ilvl w:val="0"/>
          <w:numId w:val="1"/>
        </w:numPr>
        <w:spacing w:after="240"/>
        <w:rPr>
          <w:rFonts w:eastAsiaTheme="minorEastAsia"/>
        </w:rPr>
      </w:pPr>
      <w:r>
        <w:lastRenderedPageBreak/>
        <w:t>If you have done</w:t>
      </w:r>
      <w:r w:rsidR="004225EB">
        <w:t xml:space="preserve"> everything</w:t>
      </w:r>
      <w:r>
        <w:t xml:space="preserve"> right, </w:t>
      </w:r>
      <w:r w:rsidR="5A5B252F">
        <w:t xml:space="preserve">the temperature of the stage will start </w:t>
      </w:r>
      <w:r w:rsidR="004225EB">
        <w:t>changing.</w:t>
      </w:r>
      <w:r w:rsidR="5A5B252F">
        <w:t xml:space="preserve"> </w:t>
      </w:r>
    </w:p>
    <w:p w:rsidR="5A5B252F" w:rsidP="45E1D787" w:rsidRDefault="5A5B252F" w14:paraId="2740A0EE" w14:textId="307CE959">
      <w:pPr>
        <w:pStyle w:val="ListParagraph"/>
        <w:numPr>
          <w:ilvl w:val="0"/>
          <w:numId w:val="1"/>
        </w:numPr>
        <w:spacing w:after="240"/>
      </w:pPr>
      <w:r>
        <w:t>If you have any issue</w:t>
      </w:r>
      <w:r w:rsidR="004225EB">
        <w:t>s</w:t>
      </w:r>
      <w:r>
        <w:t>, please contact</w:t>
      </w:r>
      <w:r w:rsidR="00DD1112">
        <w:t xml:space="preserve"> someone in the lab or</w:t>
      </w:r>
      <w:r>
        <w:t xml:space="preserve"> Ken for help. </w:t>
      </w:r>
      <w:bookmarkStart w:name="_GoBack" w:id="0"/>
      <w:bookmarkEnd w:id="0"/>
    </w:p>
    <w:sectPr w:rsidR="5A5B252F">
      <w:headerReference w:type="even" r:id="rId19"/>
      <w:headerReference w:type="default" r:id="rId20"/>
      <w:footerReference w:type="even" r:id="rId21"/>
      <w:footerReference w:type="default" r:id="rId22"/>
      <w:headerReference w:type="first" r:id="rId23"/>
      <w:footerReference w:type="first" r:id="rId24"/>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D584F" w:rsidP="003140D8" w:rsidRDefault="00AD584F" w14:paraId="67FFCE71" w14:textId="77777777">
      <w:pPr>
        <w:spacing w:after="0" w:line="240" w:lineRule="auto"/>
      </w:pPr>
      <w:r>
        <w:separator/>
      </w:r>
    </w:p>
  </w:endnote>
  <w:endnote w:type="continuationSeparator" w:id="0">
    <w:p w:rsidR="00AD584F" w:rsidP="003140D8" w:rsidRDefault="00AD584F" w14:paraId="178AEC63"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0D8" w:rsidRDefault="003140D8" w14:paraId="50BFA6B3"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70977001"/>
      <w:docPartObj>
        <w:docPartGallery w:val="Page Numbers (Bottom of Page)"/>
        <w:docPartUnique/>
      </w:docPartObj>
    </w:sdtPr>
    <w:sdtEndPr>
      <w:rPr>
        <w:noProof/>
      </w:rPr>
    </w:sdtEndPr>
    <w:sdtContent>
      <w:p w:rsidR="003140D8" w:rsidRDefault="003140D8" w14:paraId="556751DB" w14:textId="4C0B9045">
        <w:pPr>
          <w:pStyle w:val="Footer"/>
        </w:pPr>
        <w:r>
          <w:t xml:space="preserve">Page | </w:t>
        </w:r>
        <w:r>
          <w:fldChar w:fldCharType="begin"/>
        </w:r>
        <w:r>
          <w:instrText xml:space="preserve"> PAGE   \* MERGEFORMAT </w:instrText>
        </w:r>
        <w:r>
          <w:fldChar w:fldCharType="separate"/>
        </w:r>
        <w:r>
          <w:rPr>
            <w:noProof/>
          </w:rPr>
          <w:t>8</w:t>
        </w:r>
        <w:r>
          <w:rPr>
            <w:noProof/>
          </w:rPr>
          <w:fldChar w:fldCharType="end"/>
        </w:r>
      </w:p>
    </w:sdtContent>
  </w:sdt>
  <w:p w:rsidR="003140D8" w:rsidRDefault="003140D8" w14:paraId="1D31E547"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0D8" w:rsidRDefault="003140D8" w14:paraId="7CC6102C"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D584F" w:rsidP="003140D8" w:rsidRDefault="00AD584F" w14:paraId="1B2CDFD3" w14:textId="77777777">
      <w:pPr>
        <w:spacing w:after="0" w:line="240" w:lineRule="auto"/>
      </w:pPr>
      <w:r>
        <w:separator/>
      </w:r>
    </w:p>
  </w:footnote>
  <w:footnote w:type="continuationSeparator" w:id="0">
    <w:p w:rsidR="00AD584F" w:rsidP="003140D8" w:rsidRDefault="00AD584F" w14:paraId="6563CE19"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0D8" w:rsidRDefault="003140D8" w14:paraId="0A5CAB6E"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0D8" w:rsidRDefault="003140D8" w14:paraId="6BDB2E8C"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0D8" w:rsidRDefault="003140D8" w14:paraId="060478E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B2541D"/>
    <w:multiLevelType w:val="hybridMultilevel"/>
    <w:tmpl w:val="6B287FC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6CD20FE0"/>
    <w:multiLevelType w:val="hybridMultilevel"/>
    <w:tmpl w:val="32FEC3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proofState w:spelling="clean" w:grammar="dirty"/>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S2NDO3tDQyNzc0tzBS0lEKTi0uzszPAykwrgUADhTR6iwAAAA="/>
  </w:docVars>
  <w:rsids>
    <w:rsidRoot w:val="003142A4"/>
    <w:rsid w:val="000605C7"/>
    <w:rsid w:val="00173248"/>
    <w:rsid w:val="001CA015"/>
    <w:rsid w:val="002121A3"/>
    <w:rsid w:val="00212F88"/>
    <w:rsid w:val="00291320"/>
    <w:rsid w:val="003140D8"/>
    <w:rsid w:val="003142A4"/>
    <w:rsid w:val="0034057D"/>
    <w:rsid w:val="004225EB"/>
    <w:rsid w:val="0065104B"/>
    <w:rsid w:val="00685974"/>
    <w:rsid w:val="008023AA"/>
    <w:rsid w:val="008D4A33"/>
    <w:rsid w:val="009A3FA9"/>
    <w:rsid w:val="009F08B6"/>
    <w:rsid w:val="00A721F6"/>
    <w:rsid w:val="00AD584F"/>
    <w:rsid w:val="00DD1112"/>
    <w:rsid w:val="00F81BAD"/>
    <w:rsid w:val="00FC6C5A"/>
    <w:rsid w:val="00FF22C3"/>
    <w:rsid w:val="01120834"/>
    <w:rsid w:val="0235EF8A"/>
    <w:rsid w:val="027B968E"/>
    <w:rsid w:val="02B592FD"/>
    <w:rsid w:val="02C336A9"/>
    <w:rsid w:val="03472FFD"/>
    <w:rsid w:val="03C5D07E"/>
    <w:rsid w:val="0451635E"/>
    <w:rsid w:val="04AB53CA"/>
    <w:rsid w:val="065965B9"/>
    <w:rsid w:val="0906768D"/>
    <w:rsid w:val="092B734C"/>
    <w:rsid w:val="0A013D70"/>
    <w:rsid w:val="0A39FC92"/>
    <w:rsid w:val="0BB167E5"/>
    <w:rsid w:val="0CBE1877"/>
    <w:rsid w:val="0CCE3F56"/>
    <w:rsid w:val="0D961FB1"/>
    <w:rsid w:val="0DE52183"/>
    <w:rsid w:val="0E390DB3"/>
    <w:rsid w:val="0ECDAAA3"/>
    <w:rsid w:val="0F43836D"/>
    <w:rsid w:val="0F58C3AB"/>
    <w:rsid w:val="0F90E195"/>
    <w:rsid w:val="0FBA87C2"/>
    <w:rsid w:val="10118148"/>
    <w:rsid w:val="10C8A107"/>
    <w:rsid w:val="11423027"/>
    <w:rsid w:val="121FD5C8"/>
    <w:rsid w:val="12471732"/>
    <w:rsid w:val="124B496B"/>
    <w:rsid w:val="138E380A"/>
    <w:rsid w:val="13ED408A"/>
    <w:rsid w:val="15808250"/>
    <w:rsid w:val="159949C7"/>
    <w:rsid w:val="16462F97"/>
    <w:rsid w:val="16FAA040"/>
    <w:rsid w:val="180D0F95"/>
    <w:rsid w:val="1813476A"/>
    <w:rsid w:val="1837B48E"/>
    <w:rsid w:val="191FB4DA"/>
    <w:rsid w:val="196A8583"/>
    <w:rsid w:val="19935040"/>
    <w:rsid w:val="1A58A3B8"/>
    <w:rsid w:val="1A7F2D53"/>
    <w:rsid w:val="1AD99020"/>
    <w:rsid w:val="1B719AA6"/>
    <w:rsid w:val="1C408A24"/>
    <w:rsid w:val="1DAD7EB1"/>
    <w:rsid w:val="1DB633D7"/>
    <w:rsid w:val="1E117CA4"/>
    <w:rsid w:val="20FAD2EA"/>
    <w:rsid w:val="219B8B45"/>
    <w:rsid w:val="234D3DA9"/>
    <w:rsid w:val="238099B3"/>
    <w:rsid w:val="253AEF46"/>
    <w:rsid w:val="2561F35B"/>
    <w:rsid w:val="257747EF"/>
    <w:rsid w:val="26DDA57B"/>
    <w:rsid w:val="2707E0EA"/>
    <w:rsid w:val="2841C948"/>
    <w:rsid w:val="2AC7396F"/>
    <w:rsid w:val="2B1C79AE"/>
    <w:rsid w:val="2BA0F6E0"/>
    <w:rsid w:val="2CE3B3FA"/>
    <w:rsid w:val="2DF7E301"/>
    <w:rsid w:val="2E17122C"/>
    <w:rsid w:val="2E431641"/>
    <w:rsid w:val="2E51E4C9"/>
    <w:rsid w:val="2FB9BEB6"/>
    <w:rsid w:val="304577B8"/>
    <w:rsid w:val="32685396"/>
    <w:rsid w:val="329DE8CD"/>
    <w:rsid w:val="32AAE810"/>
    <w:rsid w:val="33116326"/>
    <w:rsid w:val="3371A65D"/>
    <w:rsid w:val="33B9553F"/>
    <w:rsid w:val="340084EC"/>
    <w:rsid w:val="34DB7B29"/>
    <w:rsid w:val="3548B64B"/>
    <w:rsid w:val="366719DB"/>
    <w:rsid w:val="38DF2104"/>
    <w:rsid w:val="3916F7CE"/>
    <w:rsid w:val="39C6861C"/>
    <w:rsid w:val="3AE09A92"/>
    <w:rsid w:val="3BC8421A"/>
    <w:rsid w:val="3EE6BA7F"/>
    <w:rsid w:val="3F4F7648"/>
    <w:rsid w:val="3F96F723"/>
    <w:rsid w:val="3FB40BB5"/>
    <w:rsid w:val="3FF29E1D"/>
    <w:rsid w:val="40828AE0"/>
    <w:rsid w:val="40A31588"/>
    <w:rsid w:val="411E4545"/>
    <w:rsid w:val="418E6E7E"/>
    <w:rsid w:val="423FABF1"/>
    <w:rsid w:val="42CE5635"/>
    <w:rsid w:val="42E6CFA8"/>
    <w:rsid w:val="43B0EEBC"/>
    <w:rsid w:val="43D63805"/>
    <w:rsid w:val="441E5177"/>
    <w:rsid w:val="454EEFA3"/>
    <w:rsid w:val="456EBB1F"/>
    <w:rsid w:val="45E1D787"/>
    <w:rsid w:val="4690E53F"/>
    <w:rsid w:val="475A1F25"/>
    <w:rsid w:val="47A9B9AE"/>
    <w:rsid w:val="48564637"/>
    <w:rsid w:val="4898465E"/>
    <w:rsid w:val="48B2A6E5"/>
    <w:rsid w:val="491DD65F"/>
    <w:rsid w:val="49333EAD"/>
    <w:rsid w:val="497C7B41"/>
    <w:rsid w:val="4BC71869"/>
    <w:rsid w:val="4CC0A275"/>
    <w:rsid w:val="4D5AE6CA"/>
    <w:rsid w:val="4D988C54"/>
    <w:rsid w:val="4DF283AA"/>
    <w:rsid w:val="4DFDA8DC"/>
    <w:rsid w:val="4EB2EF2C"/>
    <w:rsid w:val="50266309"/>
    <w:rsid w:val="50CBBB8E"/>
    <w:rsid w:val="53AE9874"/>
    <w:rsid w:val="54A703D5"/>
    <w:rsid w:val="55195EEE"/>
    <w:rsid w:val="55783B38"/>
    <w:rsid w:val="56870492"/>
    <w:rsid w:val="571520E1"/>
    <w:rsid w:val="5796342A"/>
    <w:rsid w:val="57BDDDE6"/>
    <w:rsid w:val="57DE982F"/>
    <w:rsid w:val="5800D2E1"/>
    <w:rsid w:val="58B0D8B2"/>
    <w:rsid w:val="5A0C6653"/>
    <w:rsid w:val="5A5B252F"/>
    <w:rsid w:val="5AB7DE55"/>
    <w:rsid w:val="5C90B3DB"/>
    <w:rsid w:val="5D1CD207"/>
    <w:rsid w:val="5D34F709"/>
    <w:rsid w:val="5D4950AE"/>
    <w:rsid w:val="5E9F7A0B"/>
    <w:rsid w:val="5EE3990B"/>
    <w:rsid w:val="5F76D843"/>
    <w:rsid w:val="5FB1C230"/>
    <w:rsid w:val="60BAEDDF"/>
    <w:rsid w:val="6114DE4B"/>
    <w:rsid w:val="61EF78E1"/>
    <w:rsid w:val="6208A13E"/>
    <w:rsid w:val="629550A8"/>
    <w:rsid w:val="63454B9C"/>
    <w:rsid w:val="638B4942"/>
    <w:rsid w:val="638C138B"/>
    <w:rsid w:val="640B370F"/>
    <w:rsid w:val="64115ED3"/>
    <w:rsid w:val="6418EC67"/>
    <w:rsid w:val="64E65194"/>
    <w:rsid w:val="650F7003"/>
    <w:rsid w:val="652719A3"/>
    <w:rsid w:val="65D22701"/>
    <w:rsid w:val="6607680F"/>
    <w:rsid w:val="6610B969"/>
    <w:rsid w:val="662378E4"/>
    <w:rsid w:val="693F08D1"/>
    <w:rsid w:val="69618288"/>
    <w:rsid w:val="69C578EF"/>
    <w:rsid w:val="6A448463"/>
    <w:rsid w:val="6B81AB04"/>
    <w:rsid w:val="6BF34B83"/>
    <w:rsid w:val="6C26D5FD"/>
    <w:rsid w:val="6CB48053"/>
    <w:rsid w:val="6E429E2F"/>
    <w:rsid w:val="6E8A0119"/>
    <w:rsid w:val="6EE43BF8"/>
    <w:rsid w:val="70953635"/>
    <w:rsid w:val="70BAA13B"/>
    <w:rsid w:val="71724860"/>
    <w:rsid w:val="72570A12"/>
    <w:rsid w:val="72EF3C71"/>
    <w:rsid w:val="739BD3CD"/>
    <w:rsid w:val="739F3765"/>
    <w:rsid w:val="73D6A382"/>
    <w:rsid w:val="74B5C6A7"/>
    <w:rsid w:val="7504B8EA"/>
    <w:rsid w:val="767AC07B"/>
    <w:rsid w:val="7681D551"/>
    <w:rsid w:val="76D7AADE"/>
    <w:rsid w:val="76F51BE7"/>
    <w:rsid w:val="770477B9"/>
    <w:rsid w:val="78C0D068"/>
    <w:rsid w:val="7950430E"/>
    <w:rsid w:val="795E6619"/>
    <w:rsid w:val="79A6EF20"/>
    <w:rsid w:val="79B97613"/>
    <w:rsid w:val="7AD77EFB"/>
    <w:rsid w:val="7B6A29F1"/>
    <w:rsid w:val="7C8D64D5"/>
    <w:rsid w:val="7CD108A4"/>
    <w:rsid w:val="7D14D0A3"/>
    <w:rsid w:val="7E313C0E"/>
    <w:rsid w:val="7E876134"/>
    <w:rsid w:val="7F36F77A"/>
    <w:rsid w:val="7F5F9446"/>
    <w:rsid w:val="7F941A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64DC4"/>
  <w15:chartTrackingRefBased/>
  <w15:docId w15:val="{0EE9BFCF-7E74-43EA-9185-6DB98990B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3142A4"/>
    <w:pPr>
      <w:ind w:left="720"/>
      <w:contextualSpacing/>
    </w:pPr>
  </w:style>
  <w:style w:type="paragraph" w:styleId="Header">
    <w:name w:val="header"/>
    <w:basedOn w:val="Normal"/>
    <w:link w:val="HeaderChar"/>
    <w:uiPriority w:val="99"/>
    <w:unhideWhenUsed/>
    <w:rsid w:val="003140D8"/>
    <w:pPr>
      <w:tabs>
        <w:tab w:val="center" w:pos="4680"/>
        <w:tab w:val="right" w:pos="9360"/>
      </w:tabs>
      <w:spacing w:after="0" w:line="240" w:lineRule="auto"/>
    </w:pPr>
  </w:style>
  <w:style w:type="character" w:styleId="HeaderChar" w:customStyle="1">
    <w:name w:val="Header Char"/>
    <w:basedOn w:val="DefaultParagraphFont"/>
    <w:link w:val="Header"/>
    <w:uiPriority w:val="99"/>
    <w:rsid w:val="003140D8"/>
  </w:style>
  <w:style w:type="paragraph" w:styleId="Footer">
    <w:name w:val="footer"/>
    <w:basedOn w:val="Normal"/>
    <w:link w:val="FooterChar"/>
    <w:uiPriority w:val="99"/>
    <w:unhideWhenUsed/>
    <w:rsid w:val="003140D8"/>
    <w:pPr>
      <w:tabs>
        <w:tab w:val="center" w:pos="4680"/>
        <w:tab w:val="right" w:pos="9360"/>
      </w:tabs>
      <w:spacing w:after="0" w:line="240" w:lineRule="auto"/>
    </w:pPr>
  </w:style>
  <w:style w:type="character" w:styleId="FooterChar" w:customStyle="1">
    <w:name w:val="Footer Char"/>
    <w:basedOn w:val="DefaultParagraphFont"/>
    <w:link w:val="Footer"/>
    <w:uiPriority w:val="99"/>
    <w:rsid w:val="003140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8949848">
      <w:bodyDiv w:val="1"/>
      <w:marLeft w:val="0"/>
      <w:marRight w:val="0"/>
      <w:marTop w:val="0"/>
      <w:marBottom w:val="0"/>
      <w:divBdr>
        <w:top w:val="none" w:sz="0" w:space="0" w:color="auto"/>
        <w:left w:val="none" w:sz="0" w:space="0" w:color="auto"/>
        <w:bottom w:val="none" w:sz="0" w:space="0" w:color="auto"/>
        <w:right w:val="none" w:sz="0" w:space="0" w:color="auto"/>
      </w:divBdr>
      <w:divsChild>
        <w:div w:id="1778407053">
          <w:marLeft w:val="0"/>
          <w:marRight w:val="0"/>
          <w:marTop w:val="0"/>
          <w:marBottom w:val="0"/>
          <w:divBdr>
            <w:top w:val="none" w:sz="0" w:space="0" w:color="auto"/>
            <w:left w:val="none" w:sz="0" w:space="0" w:color="auto"/>
            <w:bottom w:val="none" w:sz="0" w:space="0" w:color="auto"/>
            <w:right w:val="none" w:sz="0" w:space="0" w:color="auto"/>
          </w:divBdr>
          <w:divsChild>
            <w:div w:id="2023042781">
              <w:marLeft w:val="0"/>
              <w:marRight w:val="0"/>
              <w:marTop w:val="0"/>
              <w:marBottom w:val="0"/>
              <w:divBdr>
                <w:top w:val="none" w:sz="0" w:space="0" w:color="auto"/>
                <w:left w:val="none" w:sz="0" w:space="0" w:color="auto"/>
                <w:bottom w:val="none" w:sz="0" w:space="0" w:color="auto"/>
                <w:right w:val="none" w:sz="0" w:space="0" w:color="auto"/>
              </w:divBdr>
            </w:div>
            <w:div w:id="329989290">
              <w:marLeft w:val="0"/>
              <w:marRight w:val="0"/>
              <w:marTop w:val="0"/>
              <w:marBottom w:val="0"/>
              <w:divBdr>
                <w:top w:val="none" w:sz="0" w:space="0" w:color="auto"/>
                <w:left w:val="none" w:sz="0" w:space="0" w:color="auto"/>
                <w:bottom w:val="none" w:sz="0" w:space="0" w:color="auto"/>
                <w:right w:val="none" w:sz="0" w:space="0" w:color="auto"/>
              </w:divBdr>
            </w:div>
          </w:divsChild>
        </w:div>
        <w:div w:id="1509544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footer" Target="footer1.xml" Id="rId21" /><Relationship Type="http://schemas.openxmlformats.org/officeDocument/2006/relationships/webSettings" Target="webSettings.xml" Id="rId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image" Target="media/image7.jpeg" Id="rId16" /><Relationship Type="http://schemas.openxmlformats.org/officeDocument/2006/relationships/header" Target="header2.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oter" Target="footer3.xml" Id="rId24" /><Relationship Type="http://schemas.openxmlformats.org/officeDocument/2006/relationships/styles" Target="styles.xml" Id="rId5" /><Relationship Type="http://schemas.openxmlformats.org/officeDocument/2006/relationships/image" Target="media/image6.jpg" Id="rId15" /><Relationship Type="http://schemas.openxmlformats.org/officeDocument/2006/relationships/header" Target="header3.xml" Id="rId23" /><Relationship Type="http://schemas.openxmlformats.org/officeDocument/2006/relationships/header" Target="header1.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oter" Target="footer2.xml" Id="rId22" /><Relationship Type="http://schemas.openxmlformats.org/officeDocument/2006/relationships/glossaryDocument" Target="/word/glossary/document.xml" Id="R1eb966cf4a3e4ed9" /><Relationship Type="http://schemas.openxmlformats.org/officeDocument/2006/relationships/image" Target="/media/image11.jpg" Id="Rc73673b8a54e4c8b" /><Relationship Type="http://schemas.openxmlformats.org/officeDocument/2006/relationships/image" Target="/media/image12.jpg" Id="R959d7dc6dd6a4a9e" /><Relationship Type="http://schemas.openxmlformats.org/officeDocument/2006/relationships/image" Target="/media/image13.jpg" Id="R13533ce0f34241bd" /><Relationship Type="http://schemas.openxmlformats.org/officeDocument/2006/relationships/image" Target="/media/image14.jpg" Id="Ra7f2ef3b6ff647aa" /><Relationship Type="http://schemas.openxmlformats.org/officeDocument/2006/relationships/image" Target="/media/image15.jpg" Id="R61e13ccee87e4d7f" /><Relationship Type="http://schemas.openxmlformats.org/officeDocument/2006/relationships/image" Target="/media/image16.jpg" Id="Rf585d050518b4d0d" /><Relationship Type="http://schemas.openxmlformats.org/officeDocument/2006/relationships/image" Target="/media/image17.jpg" Id="R9c3198aefaa942e8" />    <Relationship Id="rId27" Type="http://schemas.openxmlformats.org/officeDocument/2006/relationships/customXml" Target="../customXml/item3.xml"/>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a09fc8a5-922e-4325-ae01-db4dbb1efe7e}"/>
      </w:docPartPr>
      <w:docPartBody>
        <w:p w14:paraId="0332C2D7">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
    <Relationship Id="rId27"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65EA08FA511AE4C9FFF632E6536ED13" ma:contentTypeVersion="13" ma:contentTypeDescription="Create a new document." ma:contentTypeScope="" ma:versionID="abfa450e2c882fa05ec7f6a4b4016779">
  <xsd:schema xmlns:xsd="http://www.w3.org/2001/XMLSchema" xmlns:xs="http://www.w3.org/2001/XMLSchema" xmlns:p="http://schemas.microsoft.com/office/2006/metadata/properties" xmlns:ns2="5d5a2885-0f9b-4d04-9bc1-f867a2376b8a" xmlns:ns3="6cbc0c5a-d948-46e5-8624-1bad210f77c7" targetNamespace="http://schemas.microsoft.com/office/2006/metadata/properties" ma:root="true" ma:fieldsID="53678093842f3275b6926b32e7a9c141" ns2:_="" ns3:_="">
    <xsd:import namespace="5d5a2885-0f9b-4d04-9bc1-f867a2376b8a"/>
    <xsd:import namespace="6cbc0c5a-d948-46e5-8624-1bad210f77c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5a2885-0f9b-4d04-9bc1-f867a2376b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cbc0c5a-d948-46e5-8624-1bad210f77c7"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abArchives xmlns:xsi="http://www.w3.org/2001/XMLSchema-instance" xmlns:xsd="http://www.w3.org/2001/XMLSchema">
  <BaseUri>https://mynotebook.labarchives.com</BaseUri>
  <eid>MzQwLjZ8NjczMzIxLzI2Mi9FbnRyeVBhcnQvMTE0MzA0MTYzNXw4NjQuNTk5OTk5OTk5OTk5OQ==</eid>
  <version>1</version>
  <updated-at>2022-02-14T15:29:27-05:00</updated-at>
</LabArchives>
</file>

<file path=customXml/itemProps1.xml><?xml version="1.0" encoding="utf-8"?>
<ds:datastoreItem xmlns:ds="http://schemas.openxmlformats.org/officeDocument/2006/customXml" ds:itemID="{07FA6B0A-E0C5-4F88-9AAA-4CCA3357FD77}">
  <ds:schemaRefs>
    <ds:schemaRef ds:uri="http://schemas.microsoft.com/sharepoint/v3/contenttype/forms"/>
  </ds:schemaRefs>
</ds:datastoreItem>
</file>

<file path=customXml/itemProps2.xml><?xml version="1.0" encoding="utf-8"?>
<ds:datastoreItem xmlns:ds="http://schemas.openxmlformats.org/officeDocument/2006/customXml" ds:itemID="{239E4925-B3D7-4106-822C-FAE799C9F0AA}"/>
</file>

<file path=customXml/itemProps3.xml><?xml version="1.0" encoding="utf-8"?>
<ds:datastoreItem xmlns:ds="http://schemas.openxmlformats.org/officeDocument/2006/customXml" ds:itemID="{72169617-5EBC-4A47-A00E-4AA94156C797}">
  <ds:schemaRefs>
    <ds:schemaRef ds:uri="http://www.w3.org/2001/XMLSchema"/>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University of Kentucky</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onschi, Faruk</dc:creator>
  <cp:keywords/>
  <dc:description/>
  <cp:lastModifiedBy>Moonschi, Faruk</cp:lastModifiedBy>
  <cp:revision>16</cp:revision>
  <dcterms:created xsi:type="dcterms:W3CDTF">2020-12-02T15:33:00Z</dcterms:created>
  <dcterms:modified xsi:type="dcterms:W3CDTF">2021-02-16T15:3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5EA08FA511AE4C9FFF632E6536ED13</vt:lpwstr>
  </property>
</Properties>
</file>